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328A2933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682F53A5" w:rsidR="006D75AF" w:rsidRPr="00482944" w:rsidRDefault="006D75AF" w:rsidP="005A3F51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>4:</w:t>
      </w:r>
      <w:r w:rsidR="00F6520B">
        <w:rPr>
          <w:rFonts w:asciiTheme="majorHAnsi" w:hAnsiTheme="majorHAnsi"/>
          <w:b/>
          <w:sz w:val="24"/>
          <w:szCs w:val="24"/>
        </w:rPr>
        <w:t>30</w:t>
      </w:r>
      <w:r w:rsidRPr="00482944">
        <w:rPr>
          <w:rFonts w:asciiTheme="majorHAnsi" w:hAnsiTheme="majorHAnsi"/>
          <w:b/>
          <w:sz w:val="24"/>
          <w:szCs w:val="24"/>
        </w:rPr>
        <w:t xml:space="preserve"> pm </w:t>
      </w:r>
      <w:r w:rsidR="00D900A6">
        <w:rPr>
          <w:rFonts w:asciiTheme="majorHAnsi" w:hAnsiTheme="majorHAnsi"/>
          <w:b/>
          <w:sz w:val="24"/>
          <w:szCs w:val="24"/>
        </w:rPr>
        <w:t>October</w:t>
      </w:r>
      <w:r w:rsidR="00D65347">
        <w:rPr>
          <w:rFonts w:asciiTheme="majorHAnsi" w:hAnsiTheme="majorHAnsi"/>
          <w:b/>
          <w:sz w:val="24"/>
          <w:szCs w:val="24"/>
        </w:rPr>
        <w:t xml:space="preserve"> </w:t>
      </w:r>
      <w:r w:rsidR="00D900A6">
        <w:rPr>
          <w:rFonts w:asciiTheme="majorHAnsi" w:hAnsiTheme="majorHAnsi"/>
          <w:b/>
          <w:sz w:val="24"/>
          <w:szCs w:val="24"/>
        </w:rPr>
        <w:t>18</w:t>
      </w:r>
      <w:r w:rsidR="000F7F02">
        <w:rPr>
          <w:rFonts w:asciiTheme="majorHAnsi" w:hAnsiTheme="majorHAnsi"/>
          <w:b/>
          <w:sz w:val="24"/>
          <w:szCs w:val="24"/>
        </w:rPr>
        <w:t>,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0DFB9D2A" w:rsidR="006D75AF" w:rsidRPr="00764265" w:rsidRDefault="005A3F51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764265">
        <w:rPr>
          <w:rFonts w:asciiTheme="majorHAnsi" w:hAnsiTheme="majorHAnsi"/>
          <w:b/>
          <w:sz w:val="24"/>
          <w:szCs w:val="24"/>
        </w:rPr>
        <w:t>Meeting Minutes</w:t>
      </w:r>
    </w:p>
    <w:p w14:paraId="796A7267" w14:textId="77777777" w:rsidR="004C7748" w:rsidRPr="009B74FA" w:rsidRDefault="004C7748" w:rsidP="004C7748">
      <w:pPr>
        <w:rPr>
          <w:rFonts w:eastAsia="Times New Roman"/>
        </w:rPr>
      </w:pPr>
      <w:r w:rsidRPr="009B74FA">
        <w:rPr>
          <w:rFonts w:eastAsia="Times New Roman"/>
        </w:rPr>
        <w:t xml:space="preserve">________________________________________________________________________________ </w:t>
      </w:r>
    </w:p>
    <w:p w14:paraId="62E162E2" w14:textId="7486BCB0" w:rsidR="00D900A6" w:rsidRPr="009B74FA" w:rsidRDefault="00555622" w:rsidP="00D900A6">
      <w:r w:rsidRPr="009B74FA">
        <w:t>Attendees:</w:t>
      </w:r>
    </w:p>
    <w:p w14:paraId="6D127C1A" w14:textId="57ADC0BE" w:rsidR="0026795D" w:rsidRPr="009B74FA" w:rsidRDefault="005C2587" w:rsidP="00BE0931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9B74FA">
        <w:rPr>
          <w:rFonts w:asciiTheme="majorHAnsi" w:hAnsiTheme="majorHAnsi"/>
          <w:bCs/>
        </w:rPr>
        <w:t xml:space="preserve"> </w:t>
      </w:r>
      <w:r w:rsidR="00BE0931" w:rsidRPr="009B74FA">
        <w:t>D. Martin</w:t>
      </w:r>
      <w:r w:rsidRPr="009B74FA">
        <w:rPr>
          <w:rFonts w:asciiTheme="majorHAnsi" w:hAnsiTheme="majorHAnsi"/>
          <w:bCs/>
        </w:rPr>
        <w:tab/>
      </w:r>
      <w:r w:rsidR="00BE0931" w:rsidRPr="009B74FA">
        <w:rPr>
          <w:rFonts w:asciiTheme="majorHAnsi" w:hAnsiTheme="majorHAnsi"/>
          <w:bCs/>
        </w:rPr>
        <w:t>5</w:t>
      </w:r>
      <w:r w:rsidRPr="009B74FA">
        <w:rPr>
          <w:rFonts w:asciiTheme="majorHAnsi" w:hAnsiTheme="majorHAnsi"/>
          <w:bCs/>
        </w:rPr>
        <w:t>.</w:t>
      </w:r>
      <w:r w:rsidR="00BE0931" w:rsidRPr="009B74FA">
        <w:rPr>
          <w:rFonts w:asciiTheme="majorHAnsi" w:hAnsiTheme="majorHAnsi"/>
          <w:bCs/>
        </w:rPr>
        <w:tab/>
      </w:r>
      <w:r w:rsidR="00BE0931" w:rsidRPr="009B74FA">
        <w:t xml:space="preserve"> B. Kalantari</w:t>
      </w:r>
      <w:proofErr w:type="gramStart"/>
      <w:r w:rsidRPr="009B74FA">
        <w:rPr>
          <w:rFonts w:asciiTheme="majorHAnsi" w:hAnsiTheme="majorHAnsi"/>
          <w:bCs/>
        </w:rPr>
        <w:tab/>
      </w:r>
      <w:r w:rsidR="00BE0931" w:rsidRPr="009B74FA">
        <w:rPr>
          <w:rFonts w:asciiTheme="majorHAnsi" w:hAnsiTheme="majorHAnsi"/>
          <w:bCs/>
        </w:rPr>
        <w:t xml:space="preserve">  9</w:t>
      </w:r>
      <w:proofErr w:type="gramEnd"/>
      <w:r w:rsidR="00BE0931" w:rsidRPr="009B74FA">
        <w:rPr>
          <w:rFonts w:asciiTheme="majorHAnsi" w:hAnsiTheme="majorHAnsi"/>
          <w:bCs/>
        </w:rPr>
        <w:t>.</w:t>
      </w:r>
      <w:r w:rsidR="00BE0931" w:rsidRPr="009B74FA">
        <w:rPr>
          <w:rFonts w:asciiTheme="majorHAnsi" w:hAnsiTheme="majorHAnsi"/>
          <w:bCs/>
        </w:rPr>
        <w:tab/>
      </w:r>
    </w:p>
    <w:p w14:paraId="4A3C3185" w14:textId="0C1983E9" w:rsidR="005C2587" w:rsidRPr="009B74FA" w:rsidRDefault="005C2587" w:rsidP="00BE0931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9B74FA">
        <w:rPr>
          <w:rFonts w:asciiTheme="majorHAnsi" w:hAnsiTheme="majorHAnsi"/>
          <w:bCs/>
        </w:rPr>
        <w:t xml:space="preserve"> </w:t>
      </w:r>
      <w:r w:rsidR="00BE0931" w:rsidRPr="009B74FA">
        <w:t>C. Roy</w:t>
      </w:r>
      <w:r w:rsidR="00BE0931" w:rsidRPr="009B74FA">
        <w:rPr>
          <w:rFonts w:asciiTheme="majorHAnsi" w:hAnsiTheme="majorHAnsi"/>
          <w:bCs/>
        </w:rPr>
        <w:tab/>
        <w:t>6.</w:t>
      </w:r>
      <w:r w:rsidR="00BE0931" w:rsidRPr="009B74FA">
        <w:rPr>
          <w:rFonts w:asciiTheme="majorHAnsi" w:hAnsiTheme="majorHAnsi"/>
          <w:bCs/>
        </w:rPr>
        <w:tab/>
        <w:t xml:space="preserve"> </w:t>
      </w:r>
      <w:r w:rsidR="00BE0931" w:rsidRPr="009B74FA">
        <w:t>M. Rivard</w:t>
      </w:r>
      <w:r w:rsidR="00BE0931" w:rsidRPr="009B74FA">
        <w:rPr>
          <w:rFonts w:asciiTheme="majorHAnsi" w:hAnsiTheme="majorHAnsi"/>
          <w:bCs/>
        </w:rPr>
        <w:tab/>
        <w:t>10.</w:t>
      </w:r>
      <w:r w:rsidR="00BE0931" w:rsidRPr="009B74FA">
        <w:rPr>
          <w:rFonts w:asciiTheme="majorHAnsi" w:hAnsiTheme="majorHAnsi"/>
          <w:bCs/>
        </w:rPr>
        <w:tab/>
      </w:r>
    </w:p>
    <w:p w14:paraId="502BA5C2" w14:textId="17EBD5E5" w:rsidR="005C2587" w:rsidRPr="009B74FA" w:rsidRDefault="00BE0931" w:rsidP="00BE0931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9B74FA">
        <w:rPr>
          <w:rFonts w:asciiTheme="majorHAnsi" w:hAnsiTheme="majorHAnsi"/>
          <w:bCs/>
        </w:rPr>
        <w:t xml:space="preserve"> </w:t>
      </w:r>
      <w:r w:rsidRPr="009B74FA">
        <w:t>C. Adey</w:t>
      </w:r>
      <w:r w:rsidRPr="009B74FA">
        <w:rPr>
          <w:rFonts w:asciiTheme="majorHAnsi" w:hAnsiTheme="majorHAnsi"/>
          <w:bCs/>
        </w:rPr>
        <w:tab/>
        <w:t>7.</w:t>
      </w:r>
      <w:r w:rsidRPr="009B74FA">
        <w:rPr>
          <w:rFonts w:asciiTheme="majorHAnsi" w:hAnsiTheme="majorHAnsi"/>
          <w:bCs/>
        </w:rPr>
        <w:tab/>
        <w:t xml:space="preserve"> </w:t>
      </w:r>
      <w:r w:rsidRPr="009B74FA">
        <w:rPr>
          <w:rFonts w:asciiTheme="majorHAnsi" w:hAnsiTheme="majorHAnsi"/>
          <w:bCs/>
        </w:rPr>
        <w:tab/>
        <w:t>11.</w:t>
      </w:r>
      <w:r w:rsidRPr="009B74FA">
        <w:rPr>
          <w:rFonts w:asciiTheme="majorHAnsi" w:hAnsiTheme="majorHAnsi"/>
          <w:bCs/>
        </w:rPr>
        <w:tab/>
      </w:r>
    </w:p>
    <w:p w14:paraId="19FBA9A6" w14:textId="627D228B" w:rsidR="005C2587" w:rsidRPr="009B74FA" w:rsidRDefault="00BE0931" w:rsidP="00BE0931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9B74FA">
        <w:rPr>
          <w:rFonts w:asciiTheme="majorHAnsi" w:hAnsiTheme="majorHAnsi"/>
          <w:bCs/>
        </w:rPr>
        <w:t xml:space="preserve"> </w:t>
      </w:r>
      <w:r w:rsidRPr="009B74FA">
        <w:t>R. Burg</w:t>
      </w:r>
      <w:r w:rsidRPr="009B74FA">
        <w:rPr>
          <w:rFonts w:asciiTheme="majorHAnsi" w:hAnsiTheme="majorHAnsi"/>
          <w:bCs/>
        </w:rPr>
        <w:tab/>
        <w:t>8.</w:t>
      </w:r>
      <w:r w:rsidRPr="009B74FA">
        <w:rPr>
          <w:rFonts w:asciiTheme="majorHAnsi" w:hAnsiTheme="majorHAnsi"/>
          <w:bCs/>
        </w:rPr>
        <w:tab/>
        <w:t xml:space="preserve"> </w:t>
      </w:r>
      <w:r w:rsidRPr="009B74FA">
        <w:rPr>
          <w:rFonts w:asciiTheme="majorHAnsi" w:hAnsiTheme="majorHAnsi"/>
          <w:bCs/>
        </w:rPr>
        <w:tab/>
        <w:t>12.</w:t>
      </w:r>
      <w:r w:rsidRPr="009B74FA">
        <w:rPr>
          <w:rFonts w:asciiTheme="majorHAnsi" w:hAnsiTheme="majorHAnsi"/>
          <w:bCs/>
        </w:rPr>
        <w:tab/>
      </w:r>
    </w:p>
    <w:p w14:paraId="6575ED0D" w14:textId="77777777" w:rsidR="00D90D14" w:rsidRPr="009B74FA" w:rsidRDefault="00D90D14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9B74FA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5D3EBD03" w:rsidR="009F25FD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9B74FA">
        <w:rPr>
          <w:rFonts w:asciiTheme="majorHAnsi" w:hAnsiTheme="majorHAnsi"/>
          <w:b/>
          <w:sz w:val="24"/>
          <w:szCs w:val="24"/>
        </w:rPr>
        <w:t>Declared</w:t>
      </w:r>
      <w:r w:rsidR="00082CBB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9B74FA">
        <w:rPr>
          <w:rFonts w:asciiTheme="majorHAnsi" w:hAnsiTheme="majorHAnsi"/>
          <w:bCs/>
          <w:sz w:val="24"/>
          <w:szCs w:val="24"/>
        </w:rPr>
        <w:t>(</w:t>
      </w:r>
      <w:r w:rsidR="00FC4AD1" w:rsidRPr="009B74FA">
        <w:rPr>
          <w:rFonts w:asciiTheme="majorHAnsi" w:hAnsiTheme="majorHAnsi"/>
          <w:bCs/>
          <w:sz w:val="24"/>
          <w:szCs w:val="24"/>
        </w:rPr>
        <w:t>Y</w:t>
      </w:r>
      <w:r w:rsidR="00F77D99" w:rsidRPr="009B74FA">
        <w:rPr>
          <w:rFonts w:asciiTheme="majorHAnsi" w:hAnsiTheme="majorHAnsi"/>
          <w:bCs/>
          <w:sz w:val="24"/>
          <w:szCs w:val="24"/>
        </w:rPr>
        <w:t>/N</w:t>
      </w:r>
      <w:r w:rsidR="00082CBB" w:rsidRPr="009B74FA">
        <w:rPr>
          <w:rFonts w:asciiTheme="majorHAnsi" w:hAnsiTheme="majorHAnsi"/>
          <w:bCs/>
          <w:sz w:val="24"/>
          <w:szCs w:val="24"/>
        </w:rPr>
        <w:t>)</w:t>
      </w:r>
      <w:r w:rsidR="00581717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555622" w:rsidRPr="009B74FA">
        <w:rPr>
          <w:rFonts w:asciiTheme="majorHAnsi" w:hAnsiTheme="majorHAnsi"/>
          <w:bCs/>
          <w:sz w:val="24"/>
          <w:szCs w:val="24"/>
        </w:rPr>
        <w:t>N</w:t>
      </w:r>
    </w:p>
    <w:p w14:paraId="0259D664" w14:textId="7092382F" w:rsidR="009E5A9A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9B74FA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9B74FA">
        <w:rPr>
          <w:rFonts w:asciiTheme="majorHAnsi" w:hAnsiTheme="majorHAnsi"/>
          <w:bCs/>
          <w:sz w:val="24"/>
          <w:szCs w:val="24"/>
        </w:rPr>
        <w:t>)</w:t>
      </w:r>
      <w:r w:rsidR="003519AE" w:rsidRPr="009B74FA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9B74FA">
        <w:rPr>
          <w:rFonts w:asciiTheme="majorHAnsi" w:hAnsiTheme="majorHAnsi"/>
          <w:bCs/>
          <w:sz w:val="24"/>
          <w:szCs w:val="24"/>
        </w:rPr>
        <w:t>(Y/N)</w:t>
      </w:r>
      <w:r w:rsidR="009F4262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9B74FA">
        <w:rPr>
          <w:rFonts w:asciiTheme="majorHAnsi" w:hAnsiTheme="majorHAnsi"/>
          <w:bCs/>
          <w:sz w:val="24"/>
          <w:szCs w:val="24"/>
        </w:rPr>
        <w:t>N</w:t>
      </w:r>
    </w:p>
    <w:p w14:paraId="352D3682" w14:textId="11EB8C6E" w:rsidR="00765187" w:rsidRPr="009C5A8A" w:rsidRDefault="009E5A9A" w:rsidP="00647AF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9C5A8A">
        <w:rPr>
          <w:rFonts w:asciiTheme="majorHAnsi" w:hAnsiTheme="majorHAnsi"/>
          <w:b/>
          <w:sz w:val="24"/>
          <w:szCs w:val="24"/>
        </w:rPr>
        <w:t xml:space="preserve">Chair Report </w:t>
      </w:r>
      <w:r w:rsidRPr="009C5A8A">
        <w:rPr>
          <w:rFonts w:asciiTheme="majorHAnsi" w:hAnsiTheme="majorHAnsi"/>
          <w:bCs/>
          <w:sz w:val="24"/>
          <w:szCs w:val="24"/>
        </w:rPr>
        <w:t>(</w:t>
      </w:r>
      <w:r w:rsidR="00463D86" w:rsidRPr="009C5A8A">
        <w:rPr>
          <w:rFonts w:asciiTheme="majorHAnsi" w:hAnsiTheme="majorHAnsi"/>
          <w:bCs/>
          <w:sz w:val="24"/>
          <w:szCs w:val="24"/>
        </w:rPr>
        <w:t>C.</w:t>
      </w:r>
      <w:r w:rsidR="00DB20ED" w:rsidRPr="009C5A8A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9C5A8A">
        <w:rPr>
          <w:rFonts w:asciiTheme="majorHAnsi" w:hAnsiTheme="majorHAnsi"/>
          <w:bCs/>
          <w:sz w:val="24"/>
          <w:szCs w:val="24"/>
        </w:rPr>
        <w:t>Roy</w:t>
      </w:r>
      <w:r w:rsidR="00497F91" w:rsidRPr="009C5A8A">
        <w:rPr>
          <w:rFonts w:asciiTheme="majorHAnsi" w:hAnsiTheme="majorHAnsi"/>
          <w:bCs/>
          <w:sz w:val="24"/>
          <w:szCs w:val="24"/>
        </w:rPr>
        <w:t>/Others</w:t>
      </w:r>
      <w:r w:rsidRPr="009C5A8A">
        <w:rPr>
          <w:rFonts w:asciiTheme="majorHAnsi" w:hAnsiTheme="majorHAnsi"/>
          <w:bCs/>
          <w:sz w:val="24"/>
          <w:szCs w:val="24"/>
        </w:rPr>
        <w:t>)</w:t>
      </w:r>
      <w:r w:rsidR="004A6566" w:rsidRPr="009C5A8A">
        <w:rPr>
          <w:rFonts w:asciiTheme="majorHAnsi" w:hAnsiTheme="majorHAnsi"/>
          <w:b/>
          <w:sz w:val="24"/>
          <w:szCs w:val="24"/>
        </w:rPr>
        <w:t xml:space="preserve"> </w:t>
      </w:r>
      <w:r w:rsidR="007D39A7" w:rsidRPr="009C5A8A">
        <w:rPr>
          <w:rFonts w:asciiTheme="majorHAnsi" w:hAnsiTheme="majorHAnsi"/>
          <w:b/>
          <w:sz w:val="24"/>
          <w:szCs w:val="24"/>
        </w:rPr>
        <w:t xml:space="preserve">– </w:t>
      </w:r>
    </w:p>
    <w:p w14:paraId="654F017C" w14:textId="072E664F" w:rsidR="00533157" w:rsidRPr="009B3C96" w:rsidRDefault="00D65347" w:rsidP="00A34CD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C5A8A">
        <w:rPr>
          <w:rFonts w:asciiTheme="majorHAnsi" w:hAnsiTheme="majorHAnsi"/>
          <w:bCs/>
          <w:sz w:val="24"/>
          <w:szCs w:val="24"/>
        </w:rPr>
        <w:t>Stipend for guest speaker travel – Grace Stanke</w:t>
      </w:r>
      <w:r w:rsidR="00C11B68" w:rsidRPr="009C5A8A">
        <w:rPr>
          <w:rFonts w:asciiTheme="majorHAnsi" w:hAnsiTheme="majorHAnsi"/>
          <w:bCs/>
          <w:sz w:val="24"/>
          <w:szCs w:val="24"/>
        </w:rPr>
        <w:t xml:space="preserve"> </w:t>
      </w:r>
      <w:r w:rsidR="00C11B68" w:rsidRPr="009B3C96">
        <w:rPr>
          <w:rFonts w:asciiTheme="majorHAnsi" w:hAnsiTheme="majorHAnsi"/>
          <w:bCs/>
          <w:sz w:val="24"/>
          <w:szCs w:val="24"/>
        </w:rPr>
        <w:t>in Ap</w:t>
      </w:r>
      <w:r w:rsidR="00E1459D" w:rsidRPr="009B3C96">
        <w:rPr>
          <w:rFonts w:asciiTheme="majorHAnsi" w:hAnsiTheme="majorHAnsi"/>
          <w:bCs/>
          <w:sz w:val="24"/>
          <w:szCs w:val="24"/>
        </w:rPr>
        <w:t>r</w:t>
      </w:r>
      <w:r w:rsidR="00C11B68" w:rsidRPr="009B3C96">
        <w:rPr>
          <w:rFonts w:asciiTheme="majorHAnsi" w:hAnsiTheme="majorHAnsi"/>
          <w:bCs/>
          <w:sz w:val="24"/>
          <w:szCs w:val="24"/>
        </w:rPr>
        <w:t>il</w:t>
      </w:r>
    </w:p>
    <w:p w14:paraId="6FD4761C" w14:textId="1B7572E4" w:rsidR="00C11B68" w:rsidRPr="009B74FA" w:rsidRDefault="00D900A6" w:rsidP="00AB6846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>Approved to submit full proposal by 10/31. Will receive funding notification by 11/7.</w:t>
      </w:r>
    </w:p>
    <w:p w14:paraId="11FA8731" w14:textId="1087424C" w:rsidR="00FF2C1B" w:rsidRPr="009B74FA" w:rsidRDefault="00FF2C1B" w:rsidP="00A34CD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 xml:space="preserve">Outreach for </w:t>
      </w:r>
      <w:r w:rsidR="00D900A6" w:rsidRPr="009B74FA">
        <w:rPr>
          <w:rFonts w:asciiTheme="majorHAnsi" w:hAnsiTheme="majorHAnsi"/>
          <w:bCs/>
          <w:sz w:val="24"/>
          <w:szCs w:val="24"/>
        </w:rPr>
        <w:t>October Tour</w:t>
      </w:r>
      <w:r w:rsidRPr="009B74FA">
        <w:rPr>
          <w:rFonts w:asciiTheme="majorHAnsi" w:hAnsiTheme="majorHAnsi"/>
          <w:bCs/>
          <w:sz w:val="24"/>
          <w:szCs w:val="24"/>
        </w:rPr>
        <w:t xml:space="preserve"> </w:t>
      </w:r>
    </w:p>
    <w:p w14:paraId="47219987" w14:textId="77777777" w:rsidR="00BE0931" w:rsidRPr="009B74FA" w:rsidRDefault="00576D72" w:rsidP="00C11B68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>October update?</w:t>
      </w:r>
      <w:r w:rsidR="00184E50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585F20" w:rsidRPr="009B74FA">
        <w:rPr>
          <w:rFonts w:asciiTheme="majorHAnsi" w:hAnsiTheme="majorHAnsi"/>
          <w:bCs/>
          <w:sz w:val="24"/>
          <w:szCs w:val="24"/>
        </w:rPr>
        <w:t>20 names by Tuesday deadline, 3 additional names received</w:t>
      </w:r>
      <w:r w:rsidR="00BE0931" w:rsidRPr="009B74FA">
        <w:rPr>
          <w:rFonts w:asciiTheme="majorHAnsi" w:hAnsiTheme="majorHAnsi"/>
          <w:bCs/>
          <w:sz w:val="24"/>
          <w:szCs w:val="24"/>
        </w:rPr>
        <w:t xml:space="preserve"> after </w:t>
      </w:r>
    </w:p>
    <w:p w14:paraId="57BF4E92" w14:textId="584BF703" w:rsidR="000773C2" w:rsidRPr="009B74FA" w:rsidRDefault="00BE0931" w:rsidP="009B74FA">
      <w:pPr>
        <w:ind w:left="1980"/>
        <w:rPr>
          <w:rFonts w:asciiTheme="majorHAnsi" w:hAnsiTheme="majorHAnsi"/>
          <w:bCs/>
          <w:sz w:val="24"/>
          <w:szCs w:val="24"/>
        </w:rPr>
      </w:pPr>
      <w:proofErr w:type="gramStart"/>
      <w:r w:rsidRPr="009B74FA">
        <w:rPr>
          <w:rFonts w:asciiTheme="majorHAnsi" w:hAnsiTheme="majorHAnsi"/>
          <w:bCs/>
          <w:sz w:val="24"/>
          <w:szCs w:val="24"/>
        </w:rPr>
        <w:t>deadline</w:t>
      </w:r>
      <w:r w:rsidR="00585F20" w:rsidRPr="009B74FA">
        <w:rPr>
          <w:rFonts w:asciiTheme="majorHAnsi" w:hAnsiTheme="majorHAnsi"/>
          <w:bCs/>
          <w:sz w:val="24"/>
          <w:szCs w:val="24"/>
        </w:rPr>
        <w:t>;</w:t>
      </w:r>
      <w:proofErr w:type="gramEnd"/>
      <w:r w:rsidR="00585F20" w:rsidRPr="009B74FA">
        <w:rPr>
          <w:rFonts w:asciiTheme="majorHAnsi" w:hAnsiTheme="majorHAnsi"/>
          <w:bCs/>
          <w:sz w:val="24"/>
          <w:szCs w:val="24"/>
        </w:rPr>
        <w:t xml:space="preserve"> all 23 names provided to CFS</w:t>
      </w:r>
    </w:p>
    <w:p w14:paraId="484E3B42" w14:textId="7BF90E84" w:rsidR="00A55BBD" w:rsidRPr="009B74FA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9B74FA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2D3D5DA4" w:rsidR="00A55BBD" w:rsidRPr="009B74FA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9F4262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E761B6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,</w:t>
      </w:r>
      <w:r w:rsidR="00E2253E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608.76</w:t>
      </w:r>
    </w:p>
    <w:p w14:paraId="0ADB4CF4" w14:textId="2807723A" w:rsidR="00A55BBD" w:rsidRPr="009B74FA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osts:</w:t>
      </w:r>
      <w:r w:rsidR="008A0C50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DF410F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$ </w:t>
      </w:r>
      <w:r w:rsidR="00E2253E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426.19</w:t>
      </w:r>
    </w:p>
    <w:p w14:paraId="3879958F" w14:textId="3F9DE10C" w:rsidR="005A18DC" w:rsidRPr="009B74FA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: </w:t>
      </w:r>
      <w:r w:rsidR="00DF410F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576D72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141703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60.00</w:t>
      </w:r>
    </w:p>
    <w:p w14:paraId="190929C2" w14:textId="47A7460F" w:rsidR="00093E2E" w:rsidRPr="009B74FA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093E2E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DF410F" w:rsidRPr="009B74FA">
        <w:rPr>
          <w:rFonts w:asciiTheme="majorHAnsi" w:hAnsiTheme="majorHAnsi"/>
          <w:bCs/>
          <w:sz w:val="24"/>
          <w:szCs w:val="24"/>
        </w:rPr>
        <w:t xml:space="preserve">$ </w:t>
      </w:r>
      <w:r w:rsidR="009C455D" w:rsidRPr="009B74FA">
        <w:rPr>
          <w:rFonts w:asciiTheme="majorHAnsi" w:hAnsiTheme="majorHAnsi"/>
          <w:bCs/>
          <w:sz w:val="24"/>
          <w:szCs w:val="24"/>
        </w:rPr>
        <w:t>-66.19 (e-mails sent to</w:t>
      </w:r>
      <w:r w:rsidR="00210559" w:rsidRPr="009B74FA">
        <w:rPr>
          <w:rFonts w:asciiTheme="majorHAnsi" w:hAnsiTheme="majorHAnsi"/>
          <w:bCs/>
          <w:sz w:val="24"/>
          <w:szCs w:val="24"/>
        </w:rPr>
        <w:t xml:space="preserve"> 6</w:t>
      </w:r>
      <w:r w:rsidR="009C455D" w:rsidRPr="009B74FA">
        <w:rPr>
          <w:rFonts w:asciiTheme="majorHAnsi" w:hAnsiTheme="majorHAnsi"/>
          <w:bCs/>
          <w:sz w:val="24"/>
          <w:szCs w:val="24"/>
        </w:rPr>
        <w:t xml:space="preserve"> no-shows</w:t>
      </w:r>
      <w:r w:rsidR="00210559" w:rsidRPr="009B74FA">
        <w:rPr>
          <w:rFonts w:asciiTheme="majorHAnsi" w:hAnsiTheme="majorHAnsi"/>
          <w:bCs/>
          <w:sz w:val="24"/>
          <w:szCs w:val="24"/>
        </w:rPr>
        <w:t xml:space="preserve"> that did not cancel</w:t>
      </w:r>
      <w:r w:rsidR="009C455D" w:rsidRPr="009B74FA">
        <w:rPr>
          <w:rFonts w:asciiTheme="majorHAnsi" w:hAnsiTheme="majorHAnsi"/>
          <w:bCs/>
          <w:sz w:val="24"/>
          <w:szCs w:val="24"/>
        </w:rPr>
        <w:t>)</w:t>
      </w:r>
    </w:p>
    <w:p w14:paraId="3F6EF532" w14:textId="3E0786DA" w:rsidR="00634288" w:rsidRPr="009B74FA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Secretary’s Report</w:t>
      </w:r>
      <w:r w:rsidRPr="009B74FA">
        <w:rPr>
          <w:rFonts w:asciiTheme="majorHAnsi" w:hAnsiTheme="majorHAnsi"/>
          <w:sz w:val="24"/>
          <w:szCs w:val="24"/>
        </w:rPr>
        <w:t xml:space="preserve"> (</w:t>
      </w:r>
      <w:r w:rsidR="00F77D99" w:rsidRPr="009B74FA">
        <w:rPr>
          <w:rFonts w:asciiTheme="majorHAnsi" w:hAnsiTheme="majorHAnsi"/>
          <w:sz w:val="24"/>
          <w:szCs w:val="24"/>
        </w:rPr>
        <w:t>D</w:t>
      </w:r>
      <w:r w:rsidR="009F25FD" w:rsidRPr="009B74FA">
        <w:rPr>
          <w:rFonts w:asciiTheme="majorHAnsi" w:hAnsiTheme="majorHAnsi"/>
          <w:sz w:val="24"/>
          <w:szCs w:val="24"/>
        </w:rPr>
        <w:t>.</w:t>
      </w:r>
      <w:r w:rsidR="00DB20ED" w:rsidRPr="009B74FA">
        <w:rPr>
          <w:rFonts w:asciiTheme="majorHAnsi" w:hAnsiTheme="majorHAnsi"/>
          <w:sz w:val="24"/>
          <w:szCs w:val="24"/>
        </w:rPr>
        <w:t xml:space="preserve"> </w:t>
      </w:r>
      <w:r w:rsidR="009F25FD" w:rsidRPr="009B74FA">
        <w:rPr>
          <w:rFonts w:asciiTheme="majorHAnsi" w:hAnsiTheme="majorHAnsi"/>
          <w:sz w:val="24"/>
          <w:szCs w:val="24"/>
        </w:rPr>
        <w:t>Martin</w:t>
      </w:r>
      <w:r w:rsidRPr="009B74FA">
        <w:rPr>
          <w:rFonts w:asciiTheme="majorHAnsi" w:hAnsiTheme="majorHAnsi"/>
          <w:sz w:val="24"/>
          <w:szCs w:val="24"/>
        </w:rPr>
        <w:t>)</w:t>
      </w:r>
      <w:r w:rsidR="003629C1" w:rsidRPr="009B74FA">
        <w:rPr>
          <w:rFonts w:asciiTheme="majorHAnsi" w:hAnsiTheme="majorHAnsi"/>
          <w:sz w:val="24"/>
          <w:szCs w:val="24"/>
        </w:rPr>
        <w:t xml:space="preserve"> </w:t>
      </w:r>
      <w:r w:rsidR="000567C1" w:rsidRPr="009B74FA">
        <w:rPr>
          <w:rFonts w:asciiTheme="majorHAnsi" w:hAnsiTheme="majorHAnsi"/>
          <w:sz w:val="24"/>
          <w:szCs w:val="24"/>
        </w:rPr>
        <w:t>–</w:t>
      </w:r>
      <w:r w:rsidR="003629C1" w:rsidRPr="009B74FA">
        <w:rPr>
          <w:rFonts w:asciiTheme="majorHAnsi" w:hAnsiTheme="majorHAnsi"/>
          <w:sz w:val="24"/>
          <w:szCs w:val="24"/>
        </w:rPr>
        <w:t xml:space="preserve"> </w:t>
      </w:r>
      <w:r w:rsidR="00184E50" w:rsidRPr="009B74FA">
        <w:rPr>
          <w:rFonts w:asciiTheme="majorHAnsi" w:hAnsiTheme="majorHAnsi"/>
          <w:sz w:val="24"/>
          <w:szCs w:val="24"/>
        </w:rPr>
        <w:t>No report</w:t>
      </w:r>
    </w:p>
    <w:p w14:paraId="75D5D278" w14:textId="00952F24" w:rsidR="009E5A9A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3318D8DA" w14:textId="4AC5ADF7" w:rsidR="00316851" w:rsidRPr="009B74FA" w:rsidRDefault="009E5A9A" w:rsidP="00B92C34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9B74FA">
        <w:rPr>
          <w:rFonts w:asciiTheme="majorHAnsi" w:hAnsiTheme="majorHAnsi"/>
          <w:sz w:val="24"/>
          <w:szCs w:val="24"/>
        </w:rPr>
        <w:t>C</w:t>
      </w:r>
      <w:r w:rsidR="00B92115" w:rsidRPr="009B74FA">
        <w:rPr>
          <w:rFonts w:asciiTheme="majorHAnsi" w:hAnsiTheme="majorHAnsi"/>
          <w:sz w:val="24"/>
          <w:szCs w:val="24"/>
        </w:rPr>
        <w:t xml:space="preserve">. </w:t>
      </w:r>
      <w:r w:rsidR="0017154A" w:rsidRPr="009B74FA">
        <w:rPr>
          <w:rFonts w:asciiTheme="majorHAnsi" w:hAnsiTheme="majorHAnsi"/>
          <w:sz w:val="24"/>
          <w:szCs w:val="24"/>
        </w:rPr>
        <w:t>Roy</w:t>
      </w:r>
      <w:r w:rsidRPr="009B74FA">
        <w:rPr>
          <w:rFonts w:asciiTheme="majorHAnsi" w:hAnsiTheme="majorHAnsi"/>
          <w:sz w:val="24"/>
          <w:szCs w:val="24"/>
        </w:rPr>
        <w:t>) (Attachment A)</w:t>
      </w:r>
      <w:r w:rsidR="00BF2E4D" w:rsidRPr="009B74FA">
        <w:rPr>
          <w:rFonts w:asciiTheme="majorHAnsi" w:hAnsiTheme="majorHAnsi"/>
          <w:sz w:val="24"/>
          <w:szCs w:val="24"/>
        </w:rPr>
        <w:t xml:space="preserve"> </w:t>
      </w:r>
    </w:p>
    <w:p w14:paraId="0654CE15" w14:textId="2C99E75A" w:rsidR="00C41C27" w:rsidRPr="009B74FA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hAnsiTheme="majorHAnsi"/>
          <w:sz w:val="24"/>
          <w:szCs w:val="24"/>
        </w:rPr>
        <w:t>Program Committee</w:t>
      </w:r>
      <w:r w:rsidR="00763A6D" w:rsidRPr="009B74FA">
        <w:rPr>
          <w:rFonts w:asciiTheme="majorHAnsi" w:hAnsiTheme="majorHAnsi"/>
          <w:sz w:val="24"/>
          <w:szCs w:val="24"/>
        </w:rPr>
        <w:t xml:space="preserve"> </w:t>
      </w:r>
      <w:r w:rsidR="00F77D99" w:rsidRPr="009B74FA">
        <w:rPr>
          <w:rFonts w:asciiTheme="majorHAnsi" w:hAnsiTheme="majorHAnsi"/>
          <w:sz w:val="24"/>
          <w:szCs w:val="24"/>
        </w:rPr>
        <w:t>(</w:t>
      </w:r>
      <w:r w:rsidR="0017154A" w:rsidRPr="009B74FA">
        <w:rPr>
          <w:rFonts w:asciiTheme="majorHAnsi" w:hAnsiTheme="majorHAnsi"/>
          <w:sz w:val="24"/>
          <w:szCs w:val="24"/>
        </w:rPr>
        <w:t>N.</w:t>
      </w:r>
      <w:r w:rsidR="00DB20ED" w:rsidRPr="009B74FA">
        <w:rPr>
          <w:rFonts w:asciiTheme="majorHAnsi" w:hAnsiTheme="majorHAnsi"/>
          <w:sz w:val="24"/>
          <w:szCs w:val="24"/>
        </w:rPr>
        <w:t xml:space="preserve"> </w:t>
      </w:r>
      <w:r w:rsidR="0017154A" w:rsidRPr="009B74FA">
        <w:rPr>
          <w:rFonts w:asciiTheme="majorHAnsi" w:hAnsiTheme="majorHAnsi"/>
          <w:sz w:val="24"/>
          <w:szCs w:val="24"/>
        </w:rPr>
        <w:t>Glucksberg</w:t>
      </w:r>
      <w:r w:rsidR="007D39A7" w:rsidRPr="009B74FA">
        <w:rPr>
          <w:rFonts w:asciiTheme="majorHAnsi" w:hAnsiTheme="majorHAnsi"/>
          <w:sz w:val="24"/>
          <w:szCs w:val="24"/>
        </w:rPr>
        <w:t>/B.</w:t>
      </w:r>
      <w:r w:rsidR="00055D39" w:rsidRPr="009B74FA">
        <w:rPr>
          <w:rFonts w:asciiTheme="majorHAnsi" w:hAnsiTheme="majorHAnsi"/>
          <w:sz w:val="24"/>
          <w:szCs w:val="24"/>
        </w:rPr>
        <w:t xml:space="preserve"> </w:t>
      </w:r>
      <w:r w:rsidR="007D39A7" w:rsidRPr="009B74FA">
        <w:rPr>
          <w:rFonts w:asciiTheme="majorHAnsi" w:hAnsiTheme="majorHAnsi"/>
          <w:sz w:val="24"/>
          <w:szCs w:val="24"/>
        </w:rPr>
        <w:t>Capstick</w:t>
      </w:r>
      <w:r w:rsidR="00F77D99" w:rsidRPr="009B74FA">
        <w:rPr>
          <w:rFonts w:asciiTheme="majorHAnsi" w:hAnsiTheme="majorHAnsi"/>
          <w:sz w:val="24"/>
          <w:szCs w:val="24"/>
        </w:rPr>
        <w:t xml:space="preserve">) </w:t>
      </w:r>
      <w:r w:rsidR="00763A6D" w:rsidRPr="009B74FA">
        <w:rPr>
          <w:rFonts w:asciiTheme="majorHAnsi" w:hAnsiTheme="majorHAnsi"/>
          <w:sz w:val="24"/>
          <w:szCs w:val="24"/>
        </w:rPr>
        <w:t>(Attachment A)</w:t>
      </w:r>
      <w:r w:rsidR="009279EE" w:rsidRPr="009B74FA">
        <w:rPr>
          <w:rFonts w:asciiTheme="majorHAnsi" w:hAnsiTheme="majorHAnsi"/>
          <w:sz w:val="24"/>
          <w:szCs w:val="24"/>
        </w:rPr>
        <w:t xml:space="preserve"> </w:t>
      </w:r>
    </w:p>
    <w:p w14:paraId="1B2D90CB" w14:textId="2A954A3F" w:rsidR="009E5A9A" w:rsidRPr="009B74FA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hAnsiTheme="majorHAnsi"/>
          <w:sz w:val="24"/>
          <w:szCs w:val="24"/>
        </w:rPr>
        <w:t>Outreach activities report (</w:t>
      </w:r>
      <w:r w:rsidR="00207A28" w:rsidRPr="009B74FA">
        <w:rPr>
          <w:rFonts w:asciiTheme="majorHAnsi" w:hAnsiTheme="majorHAnsi"/>
          <w:sz w:val="24"/>
          <w:szCs w:val="24"/>
        </w:rPr>
        <w:t>D.</w:t>
      </w:r>
      <w:r w:rsidR="00DB20ED" w:rsidRPr="009B74FA">
        <w:rPr>
          <w:rFonts w:asciiTheme="majorHAnsi" w:hAnsiTheme="majorHAnsi"/>
          <w:sz w:val="24"/>
          <w:szCs w:val="24"/>
        </w:rPr>
        <w:t xml:space="preserve"> </w:t>
      </w:r>
      <w:r w:rsidRPr="009B74FA">
        <w:rPr>
          <w:rFonts w:asciiTheme="majorHAnsi" w:hAnsiTheme="majorHAnsi"/>
          <w:sz w:val="24"/>
          <w:szCs w:val="24"/>
        </w:rPr>
        <w:t>Kapitz</w:t>
      </w:r>
      <w:r w:rsidR="00646888" w:rsidRPr="009B74FA">
        <w:rPr>
          <w:rFonts w:asciiTheme="majorHAnsi" w:hAnsiTheme="majorHAnsi"/>
          <w:sz w:val="24"/>
          <w:szCs w:val="24"/>
        </w:rPr>
        <w:t>/C. Roy</w:t>
      </w:r>
      <w:r w:rsidRPr="009B74FA">
        <w:rPr>
          <w:rFonts w:asciiTheme="majorHAnsi" w:hAnsiTheme="majorHAnsi"/>
          <w:sz w:val="24"/>
          <w:szCs w:val="24"/>
        </w:rPr>
        <w:t>)</w:t>
      </w:r>
      <w:r w:rsidR="00352DF1" w:rsidRPr="009B74FA">
        <w:rPr>
          <w:rFonts w:asciiTheme="majorHAnsi" w:hAnsiTheme="majorHAnsi"/>
          <w:sz w:val="24"/>
          <w:szCs w:val="24"/>
        </w:rPr>
        <w:t xml:space="preserve"> </w:t>
      </w:r>
      <w:r w:rsidR="006539BC" w:rsidRPr="009B74FA">
        <w:rPr>
          <w:rFonts w:asciiTheme="majorHAnsi" w:hAnsiTheme="majorHAnsi"/>
          <w:sz w:val="24"/>
          <w:szCs w:val="24"/>
        </w:rPr>
        <w:t>–</w:t>
      </w:r>
      <w:r w:rsidR="00AC7B2D" w:rsidRPr="009B74FA">
        <w:rPr>
          <w:rFonts w:asciiTheme="majorHAnsi" w:hAnsiTheme="majorHAnsi"/>
          <w:sz w:val="24"/>
          <w:szCs w:val="24"/>
        </w:rPr>
        <w:t xml:space="preserve"> See Attachment B</w:t>
      </w:r>
    </w:p>
    <w:p w14:paraId="76964A31" w14:textId="59754A78" w:rsidR="00BE4060" w:rsidRPr="009B74FA" w:rsidRDefault="00576D72" w:rsidP="00D65347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hAnsiTheme="majorHAnsi"/>
          <w:sz w:val="24"/>
          <w:szCs w:val="24"/>
        </w:rPr>
        <w:t xml:space="preserve">Outreach to </w:t>
      </w:r>
      <w:r w:rsidR="008644F7" w:rsidRPr="009B74FA">
        <w:rPr>
          <w:rFonts w:asciiTheme="majorHAnsi" w:hAnsiTheme="majorHAnsi"/>
          <w:sz w:val="24"/>
          <w:szCs w:val="24"/>
        </w:rPr>
        <w:t xml:space="preserve">other Student sections </w:t>
      </w:r>
      <w:r w:rsidRPr="009B74FA">
        <w:rPr>
          <w:rFonts w:asciiTheme="majorHAnsi" w:hAnsiTheme="majorHAnsi"/>
          <w:sz w:val="24"/>
          <w:szCs w:val="24"/>
        </w:rPr>
        <w:t>(B. McNeely – See Attachment B)</w:t>
      </w:r>
    </w:p>
    <w:p w14:paraId="555F8465" w14:textId="2AACE65B" w:rsidR="00EB0CFA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9B74FA">
        <w:rPr>
          <w:rFonts w:asciiTheme="majorHAnsi" w:hAnsiTheme="majorHAnsi"/>
          <w:bCs/>
          <w:sz w:val="24"/>
          <w:szCs w:val="24"/>
        </w:rPr>
        <w:t>(All)</w:t>
      </w:r>
      <w:r w:rsidR="000E3E8E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9B74FA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9B74FA">
        <w:rPr>
          <w:rFonts w:asciiTheme="majorHAnsi" w:hAnsiTheme="majorHAnsi"/>
          <w:bCs/>
          <w:sz w:val="24"/>
          <w:szCs w:val="24"/>
        </w:rPr>
        <w:t xml:space="preserve"> </w:t>
      </w:r>
    </w:p>
    <w:p w14:paraId="367BC274" w14:textId="45F59FBF" w:rsidR="00BE4060" w:rsidRPr="009B74FA" w:rsidRDefault="00316851" w:rsidP="003406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>Need to update meeting registration process to include a receipt e-mail or calendar addition, etc.</w:t>
      </w:r>
      <w:r w:rsidRPr="009B74FA">
        <w:rPr>
          <w:rFonts w:asciiTheme="majorHAnsi" w:hAnsiTheme="majorHAnsi"/>
          <w:sz w:val="24"/>
          <w:szCs w:val="24"/>
        </w:rPr>
        <w:t xml:space="preserve"> </w:t>
      </w:r>
      <w:r w:rsidR="004D6A3F" w:rsidRPr="009B74FA">
        <w:rPr>
          <w:rFonts w:asciiTheme="majorHAnsi" w:hAnsiTheme="majorHAnsi"/>
          <w:sz w:val="24"/>
          <w:szCs w:val="24"/>
        </w:rPr>
        <w:t>–</w:t>
      </w:r>
      <w:r w:rsidRPr="009B74FA">
        <w:rPr>
          <w:rFonts w:asciiTheme="majorHAnsi" w:hAnsiTheme="majorHAnsi"/>
          <w:sz w:val="24"/>
          <w:szCs w:val="24"/>
        </w:rPr>
        <w:t xml:space="preserve"> </w:t>
      </w:r>
      <w:r w:rsidR="004D6A3F" w:rsidRPr="009B74FA">
        <w:rPr>
          <w:rFonts w:asciiTheme="majorHAnsi" w:hAnsiTheme="majorHAnsi"/>
          <w:sz w:val="24"/>
          <w:szCs w:val="24"/>
        </w:rPr>
        <w:t>U</w:t>
      </w:r>
      <w:r w:rsidR="008B31EF" w:rsidRPr="009B74FA">
        <w:rPr>
          <w:rFonts w:asciiTheme="majorHAnsi" w:hAnsiTheme="majorHAnsi"/>
          <w:sz w:val="24"/>
          <w:szCs w:val="24"/>
        </w:rPr>
        <w:t>pdate</w:t>
      </w:r>
      <w:r w:rsidR="004D6A3F" w:rsidRPr="009B74FA">
        <w:rPr>
          <w:rFonts w:asciiTheme="majorHAnsi" w:hAnsiTheme="majorHAnsi"/>
          <w:sz w:val="24"/>
          <w:szCs w:val="24"/>
        </w:rPr>
        <w:t>?</w:t>
      </w:r>
      <w:r w:rsidR="00184E50" w:rsidRPr="009B74FA">
        <w:rPr>
          <w:rFonts w:asciiTheme="majorHAnsi" w:hAnsiTheme="majorHAnsi"/>
          <w:sz w:val="24"/>
          <w:szCs w:val="24"/>
        </w:rPr>
        <w:t xml:space="preserve"> No update</w:t>
      </w:r>
    </w:p>
    <w:p w14:paraId="606F8FCB" w14:textId="1F9048A6" w:rsidR="00585F20" w:rsidRPr="009B74FA" w:rsidRDefault="00585F20" w:rsidP="003406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 xml:space="preserve">B. Kalantari raised </w:t>
      </w:r>
      <w:proofErr w:type="gramStart"/>
      <w:r w:rsidRPr="009B74FA">
        <w:rPr>
          <w:rFonts w:asciiTheme="majorHAnsi" w:hAnsiTheme="majorHAnsi"/>
          <w:bCs/>
          <w:sz w:val="24"/>
          <w:szCs w:val="24"/>
        </w:rPr>
        <w:t>issue</w:t>
      </w:r>
      <w:proofErr w:type="gramEnd"/>
      <w:r w:rsidRPr="009B74FA">
        <w:rPr>
          <w:rFonts w:asciiTheme="majorHAnsi" w:hAnsiTheme="majorHAnsi"/>
          <w:bCs/>
          <w:sz w:val="24"/>
          <w:szCs w:val="24"/>
        </w:rPr>
        <w:t xml:space="preserve"> of not having a program in place to use the money sitting </w:t>
      </w:r>
      <w:r w:rsidR="00BE0931" w:rsidRPr="009B74FA">
        <w:rPr>
          <w:rFonts w:asciiTheme="majorHAnsi" w:hAnsiTheme="majorHAnsi"/>
          <w:bCs/>
          <w:sz w:val="24"/>
          <w:szCs w:val="24"/>
        </w:rPr>
        <w:t>i</w:t>
      </w:r>
      <w:r w:rsidRPr="009B74FA">
        <w:rPr>
          <w:rFonts w:asciiTheme="majorHAnsi" w:hAnsiTheme="majorHAnsi"/>
          <w:bCs/>
          <w:sz w:val="24"/>
          <w:szCs w:val="24"/>
        </w:rPr>
        <w:t xml:space="preserve">n ANS-NE’s bank account. He requested EC members to offer ideas. </w:t>
      </w:r>
      <w:r w:rsidR="00BE0931" w:rsidRPr="009B74FA">
        <w:rPr>
          <w:rFonts w:asciiTheme="majorHAnsi" w:hAnsiTheme="majorHAnsi"/>
          <w:bCs/>
          <w:sz w:val="24"/>
          <w:szCs w:val="24"/>
        </w:rPr>
        <w:t xml:space="preserve">See C. Roy’s e-mail issued to EC shortly after the meeting. </w:t>
      </w:r>
      <w:r w:rsidRPr="009B74FA">
        <w:rPr>
          <w:rFonts w:asciiTheme="majorHAnsi" w:hAnsiTheme="majorHAnsi"/>
          <w:bCs/>
          <w:sz w:val="24"/>
          <w:szCs w:val="24"/>
        </w:rPr>
        <w:t>Several ideas thus far include:</w:t>
      </w:r>
    </w:p>
    <w:p w14:paraId="02D09BA5" w14:textId="4E373DD7" w:rsidR="00585F20" w:rsidRPr="009B74FA" w:rsidRDefault="005C2587" w:rsidP="00585F20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 xml:space="preserve">Student </w:t>
      </w:r>
      <w:r w:rsidR="00585F20" w:rsidRPr="009B74FA">
        <w:rPr>
          <w:rFonts w:asciiTheme="majorHAnsi" w:hAnsiTheme="majorHAnsi"/>
          <w:bCs/>
          <w:sz w:val="24"/>
          <w:szCs w:val="24"/>
        </w:rPr>
        <w:t>attend</w:t>
      </w:r>
      <w:r w:rsidRPr="009B74FA">
        <w:rPr>
          <w:rFonts w:asciiTheme="majorHAnsi" w:hAnsiTheme="majorHAnsi"/>
          <w:bCs/>
          <w:sz w:val="24"/>
          <w:szCs w:val="24"/>
        </w:rPr>
        <w:t>ance at</w:t>
      </w:r>
      <w:r w:rsidR="00585F20" w:rsidRPr="009B74FA">
        <w:rPr>
          <w:rFonts w:asciiTheme="majorHAnsi" w:hAnsiTheme="majorHAnsi"/>
          <w:bCs/>
          <w:sz w:val="24"/>
          <w:szCs w:val="24"/>
        </w:rPr>
        <w:t xml:space="preserve"> ANS meetings</w:t>
      </w:r>
      <w:r w:rsidR="00BC5494" w:rsidRPr="009B74FA">
        <w:rPr>
          <w:rFonts w:asciiTheme="majorHAnsi" w:hAnsiTheme="majorHAnsi"/>
          <w:bCs/>
          <w:sz w:val="24"/>
          <w:szCs w:val="24"/>
        </w:rPr>
        <w:t>, workshops</w:t>
      </w:r>
    </w:p>
    <w:p w14:paraId="7BA8CDC5" w14:textId="4EEBFC34" w:rsidR="00BC5494" w:rsidRPr="009B74FA" w:rsidRDefault="005C2587" w:rsidP="00585F20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>Student</w:t>
      </w:r>
      <w:r w:rsidR="00BC5494" w:rsidRPr="009B74FA">
        <w:rPr>
          <w:rFonts w:asciiTheme="majorHAnsi" w:hAnsiTheme="majorHAnsi"/>
          <w:bCs/>
          <w:sz w:val="24"/>
          <w:szCs w:val="24"/>
        </w:rPr>
        <w:t xml:space="preserve"> attend</w:t>
      </w:r>
      <w:r w:rsidRPr="009B74FA">
        <w:rPr>
          <w:rFonts w:asciiTheme="majorHAnsi" w:hAnsiTheme="majorHAnsi"/>
          <w:bCs/>
          <w:sz w:val="24"/>
          <w:szCs w:val="24"/>
        </w:rPr>
        <w:t>ance to</w:t>
      </w:r>
      <w:r w:rsidR="00BC5494" w:rsidRPr="009B74FA">
        <w:rPr>
          <w:rFonts w:asciiTheme="majorHAnsi" w:hAnsiTheme="majorHAnsi"/>
          <w:bCs/>
          <w:sz w:val="24"/>
          <w:szCs w:val="24"/>
        </w:rPr>
        <w:t xml:space="preserve"> other nuclear related industry conferences, workshops</w:t>
      </w:r>
    </w:p>
    <w:p w14:paraId="5AB08935" w14:textId="2F1319A1" w:rsidR="00BC5494" w:rsidRPr="009B74FA" w:rsidRDefault="005C2587" w:rsidP="00585F20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>Student</w:t>
      </w:r>
      <w:r w:rsidR="00BC5494" w:rsidRPr="009B74FA">
        <w:rPr>
          <w:rFonts w:asciiTheme="majorHAnsi" w:hAnsiTheme="majorHAnsi"/>
          <w:bCs/>
          <w:sz w:val="24"/>
          <w:szCs w:val="24"/>
        </w:rPr>
        <w:t xml:space="preserve"> research project</w:t>
      </w:r>
      <w:r w:rsidRPr="009B74FA">
        <w:rPr>
          <w:rFonts w:asciiTheme="majorHAnsi" w:hAnsiTheme="majorHAnsi"/>
          <w:bCs/>
          <w:sz w:val="24"/>
          <w:szCs w:val="24"/>
        </w:rPr>
        <w:t>s</w:t>
      </w:r>
    </w:p>
    <w:p w14:paraId="09AD89A1" w14:textId="14093EE8" w:rsidR="005C2587" w:rsidRPr="009B74FA" w:rsidRDefault="005C2587" w:rsidP="00585F20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 xml:space="preserve">STEM outreach for teachers or students </w:t>
      </w:r>
    </w:p>
    <w:p w14:paraId="174F8BA2" w14:textId="41BEFA29" w:rsidR="005C2587" w:rsidRPr="009B74FA" w:rsidRDefault="005C2587" w:rsidP="00585F20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 xml:space="preserve">Networking end of year event for ANS-NE </w:t>
      </w:r>
    </w:p>
    <w:p w14:paraId="40FC7617" w14:textId="451C6C37" w:rsidR="0093171A" w:rsidRPr="009B74FA" w:rsidRDefault="00E87463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 xml:space="preserve">Looking ahead to </w:t>
      </w:r>
      <w:r w:rsidR="009E5A9A" w:rsidRPr="009B74FA">
        <w:rPr>
          <w:rFonts w:asciiTheme="majorHAnsi" w:hAnsiTheme="majorHAnsi"/>
          <w:b/>
          <w:sz w:val="24"/>
          <w:szCs w:val="24"/>
        </w:rPr>
        <w:t xml:space="preserve">Activity Calendar required </w:t>
      </w:r>
      <w:proofErr w:type="gramStart"/>
      <w:r w:rsidR="009E5A9A" w:rsidRPr="009B74FA">
        <w:rPr>
          <w:rFonts w:asciiTheme="majorHAnsi" w:hAnsiTheme="majorHAnsi"/>
          <w:b/>
          <w:sz w:val="24"/>
          <w:szCs w:val="24"/>
        </w:rPr>
        <w:t>actions</w:t>
      </w:r>
      <w:proofErr w:type="gramEnd"/>
      <w:r w:rsidR="009E5A9A" w:rsidRPr="009B74FA">
        <w:rPr>
          <w:rFonts w:asciiTheme="majorHAnsi" w:hAnsiTheme="majorHAnsi"/>
          <w:b/>
          <w:sz w:val="24"/>
          <w:szCs w:val="24"/>
        </w:rPr>
        <w:t xml:space="preserve"> </w:t>
      </w:r>
    </w:p>
    <w:p w14:paraId="2629A003" w14:textId="77777777" w:rsidR="00F40BF0" w:rsidRPr="009B74FA" w:rsidRDefault="00F40BF0" w:rsidP="00F40BF0">
      <w:pPr>
        <w:widowControl w:val="0"/>
        <w:suppressAutoHyphens/>
        <w:jc w:val="both"/>
        <w:rPr>
          <w:rFonts w:ascii="Times" w:hAnsi="Times"/>
          <w:b/>
          <w:i/>
          <w:spacing w:val="-3"/>
          <w:sz w:val="24"/>
        </w:rPr>
      </w:pPr>
    </w:p>
    <w:p w14:paraId="36EBBAB5" w14:textId="0D6D4E43" w:rsidR="00B92C34" w:rsidRPr="009B74FA" w:rsidRDefault="00B92C34" w:rsidP="00B92C34">
      <w:pPr>
        <w:suppressAutoHyphens/>
        <w:ind w:left="810"/>
        <w:jc w:val="both"/>
        <w:rPr>
          <w:rFonts w:ascii="Times" w:hAnsi="Times"/>
          <w:b/>
          <w:bCs/>
          <w:spacing w:val="-3"/>
          <w:sz w:val="24"/>
        </w:rPr>
      </w:pPr>
      <w:r w:rsidRPr="009B74FA">
        <w:rPr>
          <w:rFonts w:ascii="Times" w:hAnsi="Times"/>
          <w:b/>
          <w:bCs/>
          <w:spacing w:val="-3"/>
          <w:sz w:val="24"/>
        </w:rPr>
        <w:t>November</w:t>
      </w:r>
    </w:p>
    <w:p w14:paraId="687733F5" w14:textId="3427C75E" w:rsidR="00B92C34" w:rsidRPr="009B74FA" w:rsidRDefault="001259DD" w:rsidP="00FB7EBF">
      <w:pPr>
        <w:pStyle w:val="ListParagraph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9B74FA">
        <w:rPr>
          <w:rFonts w:ascii="Times" w:hAnsi="Times"/>
          <w:spacing w:val="-3"/>
          <w:sz w:val="24"/>
        </w:rPr>
        <w:t xml:space="preserve">Attend ANS Winter Annual Local Sections Committee meeting - </w:t>
      </w:r>
      <w:r w:rsidRPr="009B74FA">
        <w:rPr>
          <w:rFonts w:ascii="Times" w:hAnsi="Times"/>
          <w:b/>
          <w:i/>
          <w:spacing w:val="-3"/>
          <w:sz w:val="24"/>
        </w:rPr>
        <w:t>Section Representative</w:t>
      </w:r>
    </w:p>
    <w:p w14:paraId="23C9B30B" w14:textId="3F71940E" w:rsidR="001259DD" w:rsidRPr="009B74FA" w:rsidRDefault="001259DD" w:rsidP="00FB7EBF">
      <w:pPr>
        <w:pStyle w:val="ListParagraph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9B74FA">
        <w:rPr>
          <w:rFonts w:ascii="Times" w:hAnsi="Times"/>
          <w:spacing w:val="-3"/>
          <w:sz w:val="24"/>
        </w:rPr>
        <w:t xml:space="preserve">Finalize ANS-NE Program through June 30 – </w:t>
      </w:r>
      <w:r w:rsidRPr="009B74FA">
        <w:rPr>
          <w:rFonts w:ascii="Times" w:hAnsi="Times"/>
          <w:b/>
          <w:i/>
          <w:spacing w:val="-3"/>
          <w:sz w:val="24"/>
        </w:rPr>
        <w:t>Program Committee</w:t>
      </w:r>
    </w:p>
    <w:p w14:paraId="4C2573C6" w14:textId="77777777" w:rsidR="004D6A3F" w:rsidRPr="009B74FA" w:rsidRDefault="004D6A3F" w:rsidP="004D6A3F">
      <w:pPr>
        <w:suppressAutoHyphens/>
        <w:jc w:val="both"/>
        <w:rPr>
          <w:rFonts w:ascii="Times" w:hAnsi="Times"/>
          <w:spacing w:val="-3"/>
          <w:sz w:val="24"/>
        </w:rPr>
      </w:pPr>
    </w:p>
    <w:p w14:paraId="550EDE20" w14:textId="3A58FC7A" w:rsidR="004D6A3F" w:rsidRPr="009B74FA" w:rsidRDefault="004D6A3F" w:rsidP="004D6A3F">
      <w:pPr>
        <w:suppressAutoHyphens/>
        <w:ind w:left="720"/>
        <w:jc w:val="both"/>
        <w:rPr>
          <w:rFonts w:ascii="Times" w:hAnsi="Times"/>
          <w:b/>
          <w:bCs/>
          <w:spacing w:val="-3"/>
          <w:sz w:val="24"/>
        </w:rPr>
      </w:pPr>
      <w:r w:rsidRPr="009B74FA">
        <w:rPr>
          <w:rFonts w:ascii="Times" w:hAnsi="Times"/>
          <w:b/>
          <w:bCs/>
          <w:spacing w:val="-3"/>
          <w:sz w:val="24"/>
        </w:rPr>
        <w:t>December</w:t>
      </w:r>
    </w:p>
    <w:p w14:paraId="197AD687" w14:textId="675902D5" w:rsidR="004D6A3F" w:rsidRPr="009B74FA" w:rsidRDefault="004D6A3F" w:rsidP="004D6A3F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9B74FA">
        <w:rPr>
          <w:rFonts w:ascii="Times" w:hAnsi="Times"/>
          <w:spacing w:val="-3"/>
          <w:sz w:val="24"/>
        </w:rPr>
        <w:t>Happy Holidays</w:t>
      </w:r>
    </w:p>
    <w:p w14:paraId="2DFAF490" w14:textId="77777777" w:rsidR="00A8389B" w:rsidRDefault="00A8389B" w:rsidP="00A8389B">
      <w:pPr>
        <w:suppressAutoHyphens/>
        <w:jc w:val="both"/>
        <w:rPr>
          <w:rFonts w:ascii="Times" w:hAnsi="Times"/>
          <w:spacing w:val="-3"/>
          <w:sz w:val="24"/>
        </w:rPr>
      </w:pPr>
    </w:p>
    <w:p w14:paraId="15974558" w14:textId="77777777" w:rsidR="00BE0931" w:rsidRDefault="00BE0931" w:rsidP="00A8389B">
      <w:pPr>
        <w:suppressAutoHyphens/>
        <w:jc w:val="both"/>
        <w:rPr>
          <w:rFonts w:ascii="Times" w:hAnsi="Times"/>
          <w:spacing w:val="-3"/>
          <w:sz w:val="24"/>
        </w:rPr>
      </w:pPr>
    </w:p>
    <w:p w14:paraId="3B6A58B9" w14:textId="77777777" w:rsidR="00A8389B" w:rsidRPr="00A8389B" w:rsidRDefault="00A8389B" w:rsidP="00A8389B">
      <w:pPr>
        <w:suppressAutoHyphens/>
        <w:ind w:left="720"/>
        <w:jc w:val="both"/>
        <w:rPr>
          <w:rFonts w:ascii="Times" w:hAnsi="Times"/>
          <w:b/>
          <w:bCs/>
          <w:spacing w:val="-3"/>
          <w:sz w:val="24"/>
        </w:rPr>
      </w:pPr>
      <w:r w:rsidRPr="00A8389B">
        <w:rPr>
          <w:rFonts w:ascii="Times" w:hAnsi="Times"/>
          <w:b/>
          <w:bCs/>
          <w:spacing w:val="-3"/>
          <w:sz w:val="24"/>
        </w:rPr>
        <w:lastRenderedPageBreak/>
        <w:t>January</w:t>
      </w:r>
    </w:p>
    <w:p w14:paraId="79DA76AA" w14:textId="6C1A860A" w:rsidR="00A8389B" w:rsidRPr="00A8389B" w:rsidRDefault="00A8389B" w:rsidP="00A8389B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A8389B">
        <w:rPr>
          <w:rFonts w:ascii="Times" w:hAnsi="Times"/>
          <w:spacing w:val="-3"/>
          <w:sz w:val="24"/>
        </w:rPr>
        <w:t xml:space="preserve">Appoint Nominating Committee (minimum of two members) – </w:t>
      </w:r>
      <w:proofErr w:type="gramStart"/>
      <w:r w:rsidRPr="00A8389B">
        <w:rPr>
          <w:rFonts w:ascii="Times" w:hAnsi="Times"/>
          <w:spacing w:val="-3"/>
          <w:sz w:val="24"/>
        </w:rPr>
        <w:t>Chair</w:t>
      </w:r>
      <w:proofErr w:type="gramEnd"/>
    </w:p>
    <w:p w14:paraId="4D074035" w14:textId="71BBFE9C" w:rsidR="00A8389B" w:rsidRPr="00A8389B" w:rsidRDefault="00A8389B" w:rsidP="00A8389B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A8389B">
        <w:rPr>
          <w:rFonts w:ascii="Times" w:hAnsi="Times"/>
          <w:spacing w:val="-3"/>
          <w:sz w:val="24"/>
        </w:rPr>
        <w:t>Obtain NE regional Directory from ANS Headquarters and assess for new ANS NE members (Bi-annually) – Membership Chair</w:t>
      </w:r>
    </w:p>
    <w:p w14:paraId="4B28A219" w14:textId="708BDDC4" w:rsidR="00A8389B" w:rsidRPr="00A8389B" w:rsidRDefault="00A8389B" w:rsidP="00A8389B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A8389B">
        <w:rPr>
          <w:rFonts w:ascii="Times" w:hAnsi="Times"/>
          <w:spacing w:val="-3"/>
          <w:sz w:val="24"/>
        </w:rPr>
        <w:t>Update membership list and send copy to ANS Headquarters (should not identify officers) (Bi-annually) – Membership Chair/Secretary</w:t>
      </w:r>
    </w:p>
    <w:p w14:paraId="23B58FAF" w14:textId="77777777" w:rsidR="00BA183F" w:rsidRPr="00622236" w:rsidRDefault="00BA183F" w:rsidP="00FB7EBF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3BF977EF" w:rsidR="00EC1ADA" w:rsidRPr="009B74FA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9B74FA">
        <w:rPr>
          <w:rFonts w:asciiTheme="majorHAnsi" w:hAnsiTheme="majorHAnsi"/>
          <w:b/>
          <w:sz w:val="24"/>
          <w:szCs w:val="24"/>
        </w:rPr>
        <w:t>Next EC meeting</w:t>
      </w:r>
      <w:r w:rsidRPr="009B74FA">
        <w:rPr>
          <w:rFonts w:asciiTheme="majorHAnsi" w:hAnsiTheme="majorHAnsi"/>
          <w:bCs/>
          <w:sz w:val="24"/>
          <w:szCs w:val="24"/>
        </w:rPr>
        <w:t xml:space="preserve">: </w:t>
      </w:r>
      <w:r w:rsidR="00182B0D" w:rsidRPr="009B74FA">
        <w:rPr>
          <w:rFonts w:asciiTheme="majorHAnsi" w:hAnsiTheme="majorHAnsi"/>
          <w:bCs/>
          <w:sz w:val="24"/>
          <w:szCs w:val="24"/>
        </w:rPr>
        <w:t xml:space="preserve">      </w:t>
      </w:r>
      <w:r w:rsidR="00174A87" w:rsidRPr="009B74FA">
        <w:rPr>
          <w:rFonts w:asciiTheme="majorHAnsi" w:hAnsiTheme="majorHAnsi"/>
          <w:bCs/>
          <w:sz w:val="24"/>
          <w:szCs w:val="24"/>
        </w:rPr>
        <w:t>November</w:t>
      </w:r>
      <w:r w:rsidR="009A754D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174A87" w:rsidRPr="009B74FA">
        <w:rPr>
          <w:rFonts w:asciiTheme="majorHAnsi" w:hAnsiTheme="majorHAnsi"/>
          <w:bCs/>
          <w:sz w:val="24"/>
          <w:szCs w:val="24"/>
        </w:rPr>
        <w:t>7,</w:t>
      </w:r>
      <w:r w:rsidR="009A754D" w:rsidRPr="009B74FA">
        <w:rPr>
          <w:rFonts w:asciiTheme="majorHAnsi" w:hAnsiTheme="majorHAnsi"/>
          <w:bCs/>
          <w:sz w:val="24"/>
          <w:szCs w:val="24"/>
        </w:rPr>
        <w:t xml:space="preserve"> </w:t>
      </w:r>
      <w:proofErr w:type="gramStart"/>
      <w:r w:rsidR="009A754D" w:rsidRPr="009B74FA">
        <w:rPr>
          <w:rFonts w:asciiTheme="majorHAnsi" w:hAnsiTheme="majorHAnsi"/>
          <w:bCs/>
          <w:sz w:val="24"/>
          <w:szCs w:val="24"/>
        </w:rPr>
        <w:t>20</w:t>
      </w:r>
      <w:r w:rsidR="00BA4864" w:rsidRPr="009B74FA">
        <w:rPr>
          <w:rFonts w:asciiTheme="majorHAnsi" w:hAnsiTheme="majorHAnsi"/>
          <w:bCs/>
          <w:sz w:val="24"/>
          <w:szCs w:val="24"/>
        </w:rPr>
        <w:t>23</w:t>
      </w:r>
      <w:proofErr w:type="gramEnd"/>
      <w:r w:rsidR="00ED6C20" w:rsidRPr="009B74FA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9B74FA">
        <w:rPr>
          <w:rFonts w:asciiTheme="majorHAnsi" w:hAnsiTheme="majorHAnsi"/>
          <w:bCs/>
          <w:sz w:val="24"/>
          <w:szCs w:val="24"/>
        </w:rPr>
        <w:t>at 4pm</w:t>
      </w:r>
      <w:r w:rsidR="004A76D2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184E50" w:rsidRPr="009B74FA">
        <w:rPr>
          <w:rFonts w:asciiTheme="majorHAnsi" w:hAnsiTheme="majorHAnsi"/>
          <w:bCs/>
          <w:sz w:val="24"/>
          <w:szCs w:val="24"/>
        </w:rPr>
        <w:t xml:space="preserve">in person </w:t>
      </w:r>
      <w:r w:rsidR="00BE0931" w:rsidRPr="009B74FA">
        <w:rPr>
          <w:rFonts w:asciiTheme="majorHAnsi" w:hAnsiTheme="majorHAnsi"/>
          <w:bCs/>
          <w:sz w:val="24"/>
          <w:szCs w:val="24"/>
        </w:rPr>
        <w:t xml:space="preserve">at SGH </w:t>
      </w:r>
      <w:r w:rsidR="00184E50" w:rsidRPr="009B74FA">
        <w:rPr>
          <w:rFonts w:asciiTheme="majorHAnsi" w:hAnsiTheme="majorHAnsi"/>
          <w:bCs/>
          <w:sz w:val="24"/>
          <w:szCs w:val="24"/>
        </w:rPr>
        <w:t xml:space="preserve">and </w:t>
      </w:r>
      <w:r w:rsidR="00D65347" w:rsidRPr="009B74FA">
        <w:rPr>
          <w:rFonts w:asciiTheme="majorHAnsi" w:hAnsiTheme="majorHAnsi"/>
          <w:bCs/>
          <w:sz w:val="24"/>
          <w:szCs w:val="24"/>
        </w:rPr>
        <w:t>via Zoom</w:t>
      </w:r>
      <w:r w:rsidR="00983043" w:rsidRPr="009B74FA">
        <w:rPr>
          <w:rFonts w:asciiTheme="majorHAnsi" w:hAnsiTheme="majorHAnsi"/>
          <w:bCs/>
          <w:sz w:val="24"/>
          <w:szCs w:val="24"/>
        </w:rPr>
        <w:t xml:space="preserve"> </w:t>
      </w:r>
    </w:p>
    <w:p w14:paraId="4A333DE7" w14:textId="77777777" w:rsidR="002374F9" w:rsidRPr="00560A10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825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2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A8389B" w14:paraId="4FC87319" w14:textId="24094A62" w:rsidTr="00626876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FB2B732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D875631" w14:textId="303EB0E2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23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13199F" w14:textId="02B94968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27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7F4909" w14:textId="34676E51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F7F02">
              <w:rPr>
                <w:rFonts w:eastAsia="Calibri" w:cs="Arial"/>
                <w:b/>
                <w:sz w:val="14"/>
                <w:szCs w:val="14"/>
              </w:rPr>
              <w:t>7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A0EB7BC" w14:textId="44910E60" w:rsidR="00A8389B" w:rsidRPr="009C5A8A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C5A8A">
              <w:rPr>
                <w:rFonts w:eastAsia="Calibri" w:cs="Arial"/>
                <w:b/>
                <w:sz w:val="14"/>
                <w:szCs w:val="14"/>
              </w:rPr>
              <w:t>8/16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71332C9" w14:textId="7311337C" w:rsidR="00A8389B" w:rsidRPr="009C5A8A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3775C02" w14:textId="7DD117EE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23</w:t>
            </w:r>
          </w:p>
        </w:tc>
      </w:tr>
      <w:tr w:rsidR="00A8389B" w14:paraId="726B6448" w14:textId="362D130A" w:rsidTr="00A8389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A8389B" w:rsidRDefault="00A8389B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280CAFED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0,96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B49F" w14:textId="04653F11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1,93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1CE60" w14:textId="141AE28E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11,66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4740C" w14:textId="0C28A8C8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118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3A6EF" w14:textId="61E16AEC" w:rsidR="00A8389B" w:rsidRPr="009B3C96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1215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7274" w14:textId="76631E01" w:rsidR="00A8389B" w:rsidRP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11274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2EEF" w14:textId="4AF2D887" w:rsidR="00A8389B" w:rsidRPr="009B74FA" w:rsidRDefault="00184E50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113,435</w:t>
            </w:r>
          </w:p>
        </w:tc>
      </w:tr>
      <w:tr w:rsidR="00A8389B" w14:paraId="730920A8" w14:textId="37C6B684" w:rsidTr="00A8389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748E3" w14:textId="603AA9C3" w:rsidR="00A8389B" w:rsidRPr="006F31C0" w:rsidRDefault="00A8389B" w:rsidP="00A8389B">
            <w:pPr>
              <w:spacing w:line="276" w:lineRule="auto"/>
            </w:pPr>
            <w:r>
              <w:t xml:space="preserve">Website Hits +/- </w:t>
            </w:r>
            <w:r>
              <w:rPr>
                <w:rFonts w:cs="Calibri"/>
              </w:rPr>
              <w:t>∆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1737" w14:textId="39BF97BB" w:rsidR="00A8389B" w:rsidRPr="003C7957" w:rsidRDefault="00A8389B" w:rsidP="00A8389B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77EA" w14:textId="7B16AEBD" w:rsidR="00A8389B" w:rsidRDefault="00A8389B" w:rsidP="00A8389B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82B2B" w14:textId="1C11D5CA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CDE53" w14:textId="679BF664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7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D77D" w14:textId="23581C48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CBF3D" w14:textId="0AAD5F29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41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3F10" w14:textId="313C07D3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61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E941" w14:textId="273CD7DB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5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63C8" w14:textId="77C27F39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9D97" w14:textId="6A65A47A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F6A99" w14:textId="71BB018F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20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A898" w14:textId="49B45752" w:rsidR="00A8389B" w:rsidRPr="009B3C96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2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69BF" w14:textId="53831123" w:rsidR="00A8389B" w:rsidRP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59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C449" w14:textId="3AF8C441" w:rsidR="00A8389B" w:rsidRPr="009B74FA" w:rsidRDefault="00184E50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686</w:t>
            </w:r>
          </w:p>
        </w:tc>
      </w:tr>
      <w:tr w:rsidR="00A8389B" w14:paraId="24D6032B" w14:textId="3CDF5EBB" w:rsidTr="00A8389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A8389B" w:rsidRDefault="00A8389B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9343" w14:textId="55618F5D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8D20" w14:textId="50E99FEC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CD1B" w14:textId="5652E9E2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8783" w14:textId="76D96C53" w:rsidR="00A8389B" w:rsidRPr="009B3C96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A5E04" w14:textId="66354075" w:rsidR="00A8389B" w:rsidRP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20A91" w14:textId="233A77B2" w:rsidR="00A8389B" w:rsidRPr="009B74FA" w:rsidRDefault="00A148FF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3</w:t>
            </w:r>
          </w:p>
        </w:tc>
      </w:tr>
      <w:tr w:rsidR="00A8389B" w14:paraId="63DAEBF9" w14:textId="29401572" w:rsidTr="00A8389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A8389B" w:rsidRDefault="00A8389B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90B8" w14:textId="77777777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EB6C" w14:textId="25AC8B7B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2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7B0F" w14:textId="2044D439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3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BD4CE" w14:textId="6C000829" w:rsidR="00A8389B" w:rsidRPr="009B3C96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5EA49" w14:textId="23F6B30E" w:rsidR="00A8389B" w:rsidRP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386F7" w14:textId="336B84F9" w:rsidR="00A8389B" w:rsidRPr="009B74FA" w:rsidRDefault="00A148FF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22</w:t>
            </w:r>
          </w:p>
        </w:tc>
      </w:tr>
      <w:tr w:rsidR="00A8389B" w14:paraId="13264D21" w14:textId="7C0DFBB9" w:rsidTr="00A8389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A8389B" w:rsidRDefault="00A8389B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DAC6" w14:textId="30B1C554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5BD0" w14:textId="1A5ACECC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8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A7F0" w14:textId="5E4741C9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F30DB" w14:textId="5B393184" w:rsidR="00A8389B" w:rsidRPr="009B3C96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6C6C7" w14:textId="4A3FDECD" w:rsidR="00A8389B" w:rsidRP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E902" w14:textId="45F3E0F2" w:rsidR="00A8389B" w:rsidRPr="009B74FA" w:rsidRDefault="00184E50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192</w:t>
            </w:r>
          </w:p>
        </w:tc>
      </w:tr>
      <w:tr w:rsidR="00A8389B" w:rsidRPr="00835157" w14:paraId="1B1EDA24" w14:textId="3C6DB92B" w:rsidTr="00A8389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A8389B" w:rsidRDefault="00A8389B" w:rsidP="00A8389B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352" w14:textId="62DE3859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63FA8" w14:textId="51B36D30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ABEC" w14:textId="77777777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D12B4" w14:textId="5845F412" w:rsidR="00A8389B" w:rsidRPr="009B3C96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E9E1" w14:textId="0F533997" w:rsidR="00A8389B" w:rsidRP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56D94" w14:textId="793CCC42" w:rsidR="00A8389B" w:rsidRPr="009B74FA" w:rsidRDefault="00184E50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0</w:t>
            </w:r>
          </w:p>
        </w:tc>
      </w:tr>
      <w:tr w:rsidR="00A8389B" w:rsidRPr="00835157" w14:paraId="5C648E63" w14:textId="06A7FAD0" w:rsidTr="00A8389B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A8389B" w:rsidRDefault="00A8389B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A8389B" w:rsidRPr="000A75A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922A7" w14:textId="6B709896" w:rsid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A4234" w14:textId="0CDE4303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B473C" w14:textId="54FC24DE" w:rsidR="00A8389B" w:rsidRPr="00D65347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B53BC" w14:textId="3C2D7C21" w:rsidR="00A8389B" w:rsidRPr="009B3C96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A87FF" w14:textId="06D5048A" w:rsidR="00A8389B" w:rsidRPr="00A8389B" w:rsidRDefault="00A8389B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DA80B" w14:textId="2C750AF8" w:rsidR="00A8389B" w:rsidRPr="009B74FA" w:rsidRDefault="00184E50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0</w:t>
            </w: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583FD1BE" w14:textId="025FF470" w:rsidR="00D900A6" w:rsidRPr="009B74FA" w:rsidRDefault="00D900A6" w:rsidP="00D900A6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/2024 Meeting Schedule – October 2023 </w:t>
      </w:r>
      <w:r w:rsidRPr="009B74FA">
        <w:rPr>
          <w:rFonts w:eastAsia="Calibri" w:cs="Arial"/>
          <w:b/>
          <w:sz w:val="24"/>
          <w:szCs w:val="24"/>
        </w:rPr>
        <w:t xml:space="preserve">Status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D900A6" w14:paraId="45D64C6D" w14:textId="77777777" w:rsidTr="00D900A6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35E57D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55CA992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EE2376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77463E0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7287326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D900A6" w14:paraId="2170CF54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3EC059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5EC81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powering Palisades Nuclear Power Plant</w:t>
            </w:r>
          </w:p>
          <w:p w14:paraId="6C2EBFFE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uest Speakers: Mik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lynareck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Nick Culp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8856C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 confirmed - virtua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5F28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and ZOOM op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E5DD8A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 Adey </w:t>
            </w:r>
          </w:p>
        </w:tc>
      </w:tr>
      <w:tr w:rsidR="00D900A6" w14:paraId="3179D3AF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E8079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4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397EF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ur of Commonwealth Fusion Devens Facility – date confirmed by Bob Kalantari. Participation limited to 20 with the attendees list due to Commonwealth by 10/17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87255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 Kalantari - confirmed the date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6FDCB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3498F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9B74FA" w:rsidRPr="009B74FA" w14:paraId="0F83362F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AA729" w14:textId="77777777" w:rsidR="00D900A6" w:rsidRPr="009B74FA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Nov 7</w:t>
            </w:r>
            <w:r w:rsidRPr="009B74FA"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t>th</w:t>
            </w:r>
            <w:proofErr w:type="gramStart"/>
            <w:r w:rsidRPr="009B74FA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  <w:proofErr w:type="gramEnd"/>
            <w:r w:rsidRPr="009B74FA">
              <w:rPr>
                <w:rFonts w:ascii="Arial" w:eastAsia="Calibri" w:hAnsi="Arial" w:cs="Arial"/>
                <w:sz w:val="18"/>
                <w:szCs w:val="18"/>
              </w:rPr>
              <w:t xml:space="preserve"> - tentative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B876A" w14:textId="77777777" w:rsidR="00D900A6" w:rsidRPr="009B74FA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9B74FA">
              <w:rPr>
                <w:rFonts w:ascii="Arial" w:hAnsi="Arial" w:cs="Arial"/>
                <w:sz w:val="18"/>
                <w:szCs w:val="18"/>
              </w:rPr>
              <w:t xml:space="preserve">Student Presentations on their College Nuclear Programs and Areas of Interest. Notice of event included in NE Section fall meetings announcement email on 8/15/23. MIT student confirmed, others pending.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6DE33" w14:textId="3F9EE563" w:rsidR="00D900A6" w:rsidRPr="009B74FA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Student speakers to be confirmed for URI, WPI, &amp; UML. Ricardo De Levante confirmed from MIT</w:t>
            </w:r>
            <w:r w:rsidR="00184E50" w:rsidRPr="009B74FA">
              <w:rPr>
                <w:rFonts w:ascii="Arial" w:eastAsia="Calibri" w:hAnsi="Arial" w:cs="Arial"/>
                <w:sz w:val="18"/>
                <w:szCs w:val="18"/>
              </w:rPr>
              <w:t>; expect other confirmations w/e 10/27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72B8F" w14:textId="77777777" w:rsidR="00D900A6" w:rsidRPr="009B74FA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SGH – In person speakers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EEF68" w14:textId="77777777" w:rsidR="00D900A6" w:rsidRPr="009B74FA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9B74FA" w:rsidRPr="009B74FA" w14:paraId="56EC2022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274E7" w14:textId="77777777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Jan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94DD" w14:textId="57276E0F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9B74FA">
              <w:rPr>
                <w:rFonts w:ascii="Arial" w:hAnsi="Arial" w:cs="Arial"/>
                <w:sz w:val="18"/>
                <w:szCs w:val="18"/>
              </w:rPr>
              <w:t>Holtec</w:t>
            </w:r>
            <w:proofErr w:type="spellEnd"/>
            <w:r w:rsidRPr="009B74FA">
              <w:rPr>
                <w:rFonts w:ascii="Arial" w:hAnsi="Arial" w:cs="Arial"/>
                <w:sz w:val="18"/>
                <w:szCs w:val="18"/>
              </w:rPr>
              <w:t xml:space="preserve">-Hyundai Small Modular Reactor Development Project - Guest Speaker: Gina Vickers of </w:t>
            </w:r>
            <w:proofErr w:type="spellStart"/>
            <w:r w:rsidRPr="009B74FA">
              <w:rPr>
                <w:rFonts w:ascii="Arial" w:hAnsi="Arial" w:cs="Arial"/>
                <w:sz w:val="18"/>
                <w:szCs w:val="18"/>
              </w:rPr>
              <w:t>Holtec</w:t>
            </w:r>
            <w:proofErr w:type="spellEnd"/>
            <w:r w:rsidRPr="009B74FA">
              <w:rPr>
                <w:rFonts w:ascii="Arial" w:hAnsi="Arial" w:cs="Arial"/>
                <w:sz w:val="18"/>
                <w:szCs w:val="18"/>
              </w:rPr>
              <w:t xml:space="preserve"> International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ABF0B" w14:textId="2A2F7DAB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C Adey to confirm date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00440" w14:textId="14E00EE2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9B74FA"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03BC" w14:textId="72A7B1B1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C, Adey</w:t>
            </w:r>
          </w:p>
        </w:tc>
      </w:tr>
      <w:tr w:rsidR="009B74FA" w:rsidRPr="009B74FA" w14:paraId="42FB56D8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99437" w14:textId="77777777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Feb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7CFFC" w14:textId="77777777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AD65" w14:textId="77777777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2D409" w14:textId="77777777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16AA" w14:textId="77777777" w:rsidR="00184E50" w:rsidRPr="009B74FA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184E50" w14:paraId="3D60AEC8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F6334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D8759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49C8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15F97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CE6D8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184E50" w14:paraId="7D58B907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DFEFB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 9,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BB23C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sentation by Miss America 2023 and Nuclear Engineering Student Grace Stanke. Planned for April 9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- to be confirmed by C Roy pending response for ANS National financial support.</w:t>
            </w:r>
          </w:p>
          <w:p w14:paraId="3F81737A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7D454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ation pending ANS National response to support request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97F85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DE576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. Roy</w:t>
            </w:r>
          </w:p>
        </w:tc>
      </w:tr>
      <w:tr w:rsidR="00184E50" w14:paraId="6A4F50E6" w14:textId="77777777" w:rsidTr="00184E5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F4797" w14:textId="77777777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A440B" w14:textId="605C7CAA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1522F" w14:textId="7FB6FDB1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9609" w14:textId="1648667D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AC39E" w14:textId="18F1FB75" w:rsidR="00184E50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7FDF72D9" w14:textId="77777777" w:rsidR="00D900A6" w:rsidRDefault="00D900A6" w:rsidP="00D900A6">
      <w:pPr>
        <w:jc w:val="center"/>
        <w:rPr>
          <w:rFonts w:asciiTheme="minorHAnsi" w:hAnsiTheme="minorHAnsi" w:cstheme="minorHAnsi"/>
          <w:b/>
          <w:bCs/>
          <w:u w:val="single"/>
        </w:rPr>
      </w:pPr>
      <w:bookmarkStart w:id="0" w:name="_Hlk91064910"/>
      <w:r>
        <w:rPr>
          <w:rFonts w:asciiTheme="minorHAnsi" w:hAnsiTheme="minorHAnsi" w:cstheme="minorHAnsi"/>
          <w:b/>
          <w:bCs/>
          <w:u w:val="single"/>
        </w:rPr>
        <w:t xml:space="preserve">Potential Topics for January – May 2024 </w:t>
      </w:r>
    </w:p>
    <w:p w14:paraId="3A45F33B" w14:textId="77777777" w:rsidR="00D900A6" w:rsidRDefault="00D900A6" w:rsidP="00D900A6">
      <w:pPr>
        <w:pStyle w:val="NoSpacing"/>
        <w:numPr>
          <w:ilvl w:val="0"/>
          <w:numId w:val="36"/>
        </w:numPr>
        <w:rPr>
          <w:sz w:val="22"/>
          <w:szCs w:val="22"/>
        </w:rPr>
      </w:pPr>
      <w:r>
        <w:rPr>
          <w:sz w:val="22"/>
          <w:szCs w:val="22"/>
        </w:rPr>
        <w:t>Latest Advances in Nuclear Technology Used for Space Exploration – speaker from the ANS Webinar of 8/30/23 – Nadia Glucksberg</w:t>
      </w:r>
    </w:p>
    <w:p w14:paraId="2890F6C7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sentation by Caylee Cunningham – MIT Doctoral Student in Nuclear Science &amp; Engineering and </w:t>
      </w:r>
      <w:proofErr w:type="spellStart"/>
      <w:r>
        <w:rPr>
          <w:rFonts w:asciiTheme="minorHAnsi" w:hAnsiTheme="minorHAnsi" w:cstheme="minorHAnsi"/>
        </w:rPr>
        <w:t>Ms</w:t>
      </w:r>
      <w:proofErr w:type="spellEnd"/>
      <w:r>
        <w:rPr>
          <w:rFonts w:asciiTheme="minorHAnsi" w:hAnsiTheme="minorHAnsi" w:cstheme="minorHAnsi"/>
        </w:rPr>
        <w:t xml:space="preserve"> Nuclear Energy on Tik Tok – Nadia Glucksberg</w:t>
      </w:r>
    </w:p>
    <w:p w14:paraId="5C57E9B0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esentation on the Status of Advanced Reactor Technologies, Marc Nichol, Director, New Reactor Deployment, Nuclear Energy Institute – Bob Capstick – Emailed invite to the speaker on 10/13/23. </w:t>
      </w:r>
    </w:p>
    <w:p w14:paraId="33ACE406" w14:textId="77777777" w:rsidR="00D900A6" w:rsidRDefault="00D900A6" w:rsidP="00D900A6">
      <w:pPr>
        <w:pStyle w:val="ListParagraph"/>
        <w:ind w:left="360"/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lastRenderedPageBreak/>
        <w:t>Potential Topics for September – December 2024</w:t>
      </w:r>
    </w:p>
    <w:p w14:paraId="0AB480EA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bookmarkStart w:id="1" w:name="_Hlk145949805"/>
      <w:r>
        <w:rPr>
          <w:rFonts w:asciiTheme="minorHAnsi" w:hAnsiTheme="minorHAnsi" w:cstheme="minorHAnsi"/>
        </w:rPr>
        <w:t xml:space="preserve">Meredith Angwin – </w:t>
      </w:r>
      <w:r>
        <w:rPr>
          <w:rFonts w:ascii="Times New Roman" w:hAnsi="Times New Roman"/>
        </w:rPr>
        <w:t xml:space="preserve">Author of "Shorting the Grid" </w:t>
      </w:r>
    </w:p>
    <w:bookmarkEnd w:id="1"/>
    <w:p w14:paraId="49C25677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eastAsia="Calibri" w:hAnsi="Times New Roman"/>
        </w:rPr>
        <w:t>Results of Study on Radon Induced Lung Cancer – Darvin Kapitz</w:t>
      </w:r>
      <w:bookmarkStart w:id="2" w:name="_Hlk114219651"/>
    </w:p>
    <w:p w14:paraId="3F7BFBAE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PFAS: What are they and how are they impacting D&amp;D – Nadia Glucksberg </w:t>
      </w:r>
    </w:p>
    <w:p w14:paraId="127323FF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Joint Meeting with the Local Health Physics Society – Brandon Graber</w:t>
      </w:r>
    </w:p>
    <w:p w14:paraId="6638A2AF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Dr. Katy Huff (Assistant Secretary of Energy - Office of Nuclear Energy) – Christine Roy</w:t>
      </w:r>
      <w:bookmarkEnd w:id="2"/>
    </w:p>
    <w:p w14:paraId="25C6047E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ransatomic</w:t>
      </w:r>
      <w:proofErr w:type="spellEnd"/>
      <w:r>
        <w:rPr>
          <w:rFonts w:ascii="Times New Roman" w:hAnsi="Times New Roman"/>
        </w:rPr>
        <w:t xml:space="preserve"> Power - Leslie Dewan Co-founder – Christine Roy</w:t>
      </w:r>
      <w:bookmarkEnd w:id="0"/>
    </w:p>
    <w:p w14:paraId="38A72559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World Affairs Group Speaker on Ukraine Nuclear – Darvin Kapitz to follow </w:t>
      </w:r>
      <w:proofErr w:type="gramStart"/>
      <w:r>
        <w:rPr>
          <w:rFonts w:ascii="Times New Roman" w:hAnsi="Times New Roman"/>
        </w:rPr>
        <w:t>up</w:t>
      </w:r>
      <w:proofErr w:type="gramEnd"/>
      <w:r>
        <w:rPr>
          <w:rFonts w:ascii="Times New Roman" w:hAnsi="Times New Roman"/>
        </w:rPr>
        <w:t xml:space="preserve"> </w:t>
      </w:r>
    </w:p>
    <w:p w14:paraId="7F509D6C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National Academies of Science Report on the </w:t>
      </w:r>
      <w:r>
        <w:rPr>
          <w:rStyle w:val="Emphasis"/>
          <w:rFonts w:ascii="Times New Roman" w:hAnsi="Times New Roman"/>
        </w:rPr>
        <w:t>Merits and Viability of Different Nuclear Fuel Cycles and Technology Options and the Waste Aspects of Advanced Nuclear Reactors</w:t>
      </w:r>
      <w:r>
        <w:rPr>
          <w:rFonts w:ascii="Times New Roman" w:hAnsi="Times New Roman"/>
          <w:i/>
          <w:iCs/>
        </w:rPr>
        <w:t>”</w:t>
      </w:r>
      <w:r>
        <w:rPr>
          <w:rFonts w:ascii="Times New Roman" w:hAnsi="Times New Roman"/>
        </w:rPr>
        <w:t xml:space="preserve"> – the ANS perspective on the Report - Bob Capstick</w:t>
      </w:r>
    </w:p>
    <w:p w14:paraId="52B42D1F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S June Annual Meeting presentations: e.g. “Recent Advancements in Artificial Intelligence in Nuclear Space”; “Connecting the Workforce to Nuclear”. The link to meeting topics/presenters/panelists is </w:t>
      </w:r>
      <w:hyperlink r:id="rId8" w:history="1">
        <w:r>
          <w:rPr>
            <w:rStyle w:val="Hyperlink"/>
            <w:rFonts w:ascii="Times New Roman" w:hAnsi="Times New Roman"/>
          </w:rPr>
          <w:t>https://www.ans.org/meetings/am2023/tracks/</w:t>
        </w:r>
      </w:hyperlink>
    </w:p>
    <w:p w14:paraId="65FC3CD0" w14:textId="77A38C07" w:rsidR="00983043" w:rsidRDefault="00983043" w:rsidP="00D900A6">
      <w:pPr>
        <w:pStyle w:val="ListParagraph"/>
        <w:spacing w:line="276" w:lineRule="auto"/>
        <w:ind w:left="360"/>
        <w:contextualSpacing/>
        <w:rPr>
          <w:rFonts w:ascii="Times New Roman" w:hAnsi="Times New Roman"/>
          <w:sz w:val="24"/>
          <w:szCs w:val="24"/>
        </w:rPr>
      </w:pPr>
    </w:p>
    <w:p w14:paraId="2458ADDF" w14:textId="1563BA09" w:rsidR="004A76D2" w:rsidRPr="00156A09" w:rsidRDefault="004A76D2" w:rsidP="00D65347">
      <w:pPr>
        <w:spacing w:after="12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 w:rsidRPr="00156A09"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A81D00" w:rsidRPr="00977C34" w14:paraId="611C619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6C4D" w14:textId="39B5EBEE" w:rsidR="00A81D00" w:rsidRPr="00D60F18" w:rsidRDefault="00A81D00" w:rsidP="00412D05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812A" w14:textId="075DEF67" w:rsidR="00A81D00" w:rsidRPr="00D60F18" w:rsidRDefault="00A81D0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1522" w14:textId="2690A8D5" w:rsidR="00A81D00" w:rsidRPr="00D60F18" w:rsidRDefault="00A81D00" w:rsidP="00412D05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69E8" w14:textId="2CF67E74" w:rsidR="00A81D00" w:rsidRPr="00D60F18" w:rsidRDefault="00A81D00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B7BB" w14:textId="54ED417F" w:rsidR="00A81D00" w:rsidRPr="00D60F18" w:rsidRDefault="00A81D0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8389B" w:rsidRPr="00977C34" w14:paraId="65A2244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C5A2" w14:textId="0FAD4615" w:rsidR="00A8389B" w:rsidRPr="00D60F18" w:rsidRDefault="005B1929" w:rsidP="00412D05">
            <w:r>
              <w:t>10/18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9C30" w14:textId="285C4469" w:rsidR="00A8389B" w:rsidRPr="00D60F18" w:rsidRDefault="005B192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ile State Annual Report for Non-Profit Corporations with MA Secretary of State (pay $15 filing fee by check or $18.50 if filed on-line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AA17" w14:textId="48DF4E19" w:rsidR="00A8389B" w:rsidRPr="00D60F18" w:rsidRDefault="005B1929" w:rsidP="00412D05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E073B" w14:textId="77777777" w:rsidR="00A8389B" w:rsidRPr="00D60F18" w:rsidRDefault="00A8389B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811DE" w14:textId="4C771FF5" w:rsidR="00A8389B" w:rsidRPr="009B74FA" w:rsidRDefault="00585F2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</w:t>
            </w:r>
          </w:p>
        </w:tc>
      </w:tr>
      <w:tr w:rsidR="00A8389B" w:rsidRPr="00977C34" w14:paraId="02143E7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CA69B" w14:textId="309104E2" w:rsidR="00A8389B" w:rsidRPr="00D60F18" w:rsidRDefault="005B1929" w:rsidP="00412D05">
            <w:r>
              <w:t>10/18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2DB2" w14:textId="1FA5ADB3" w:rsidR="00A8389B" w:rsidRPr="00D60F18" w:rsidRDefault="005B192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oint Section representative to attend ANS National (Winter Annual) meeting of Local Section Committee</w:t>
            </w:r>
            <w:r w:rsidR="00BF53D7">
              <w:t>, Nov. 12-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5F801" w14:textId="4F1CC6B4" w:rsidR="00A8389B" w:rsidRPr="00D60F18" w:rsidRDefault="005B1929" w:rsidP="00412D05">
            <w: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82DA2" w14:textId="77777777" w:rsidR="00A8389B" w:rsidRPr="00D60F18" w:rsidRDefault="00A8389B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6F93" w14:textId="07A73520" w:rsidR="00A8389B" w:rsidRPr="009B74FA" w:rsidRDefault="00184E5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B. Kalantari attending remotely</w:t>
            </w:r>
          </w:p>
        </w:tc>
      </w:tr>
      <w:tr w:rsidR="00936707" w:rsidRPr="00977C34" w14:paraId="0F6C88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4E96" w14:textId="32475111" w:rsidR="00936707" w:rsidRPr="00D60F18" w:rsidRDefault="005B1929" w:rsidP="00412D05">
            <w:r>
              <w:t>10</w:t>
            </w:r>
            <w:r w:rsidR="00936707">
              <w:t>/</w:t>
            </w:r>
            <w:r>
              <w:t>18</w:t>
            </w:r>
            <w:r w:rsidR="00936707">
              <w:t>-0</w:t>
            </w:r>
            <w:r>
              <w:t>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9E44" w14:textId="7A60CCF3" w:rsidR="00936707" w:rsidRPr="00D60F18" w:rsidRDefault="0093670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2855F" w14:textId="47A173BC" w:rsidR="00936707" w:rsidRPr="00D60F18" w:rsidRDefault="00BF53D7" w:rsidP="00412D05">
            <w:r>
              <w:t>Nadia to send to Elida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724A" w14:textId="77777777" w:rsidR="00936707" w:rsidRPr="00D60F18" w:rsidRDefault="00936707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667D" w14:textId="52A9DE76" w:rsidR="00936707" w:rsidRPr="009B74FA" w:rsidRDefault="00184E5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</w:t>
            </w:r>
          </w:p>
        </w:tc>
      </w:tr>
      <w:tr w:rsidR="004D6A3F" w:rsidRPr="00977C34" w14:paraId="687ACC2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532C2" w14:textId="3E176EE4" w:rsidR="004D6A3F" w:rsidRPr="00D60F18" w:rsidRDefault="004D6A3F" w:rsidP="00412D05">
            <w:r>
              <w:t>9/20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37D0" w14:textId="1EBB9768" w:rsidR="004D6A3F" w:rsidRPr="00D60F18" w:rsidRDefault="00983043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end monthly invitations to ANS-NE event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D971" w14:textId="33DFB82A" w:rsidR="004D6A3F" w:rsidRPr="00D60F18" w:rsidRDefault="00983043" w:rsidP="00412D05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8457" w14:textId="77777777" w:rsidR="004D6A3F" w:rsidRPr="00D60F18" w:rsidRDefault="004D6A3F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D199" w14:textId="77777777" w:rsidR="004D6A3F" w:rsidRPr="009B74FA" w:rsidRDefault="004D6A3F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4A3577" w:rsidRPr="00977C34" w14:paraId="776FA35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EE38" w14:textId="5F664B92" w:rsidR="004A3577" w:rsidRPr="00D60F18" w:rsidRDefault="004A3577" w:rsidP="00412D05">
            <w:r>
              <w:t>8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B409" w14:textId="7887500E" w:rsidR="004A3577" w:rsidRPr="00BF53D7" w:rsidRDefault="004A357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asciiTheme="minorHAnsi" w:hAnsiTheme="minorHAnsi" w:cstheme="minorHAnsi"/>
              </w:rPr>
            </w:pPr>
            <w:r w:rsidRPr="00BF53D7">
              <w:rPr>
                <w:rFonts w:asciiTheme="minorHAnsi" w:hAnsiTheme="minorHAnsi" w:cstheme="minorHAnsi"/>
                <w:spacing w:val="-3"/>
              </w:rPr>
              <w:t>Finalize Program through January 31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68102" w14:textId="3D02B1C9" w:rsidR="004A3577" w:rsidRPr="00D60F18" w:rsidRDefault="004A3577" w:rsidP="00412D05">
            <w:r>
              <w:rPr>
                <w:rFonts w:asciiTheme="minorHAnsi" w:hAnsiTheme="minorHAnsi" w:cstheme="minorBidi"/>
              </w:rPr>
              <w:t>N. Glucksberg, 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4FE" w14:textId="77777777" w:rsidR="004A3577" w:rsidRPr="005F3AEE" w:rsidRDefault="004A3577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D81C" w14:textId="7BE86672" w:rsidR="004A3577" w:rsidRPr="009B74FA" w:rsidRDefault="0088505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</w:t>
            </w:r>
          </w:p>
        </w:tc>
      </w:tr>
      <w:tr w:rsidR="00C153FB" w:rsidRPr="00977C34" w14:paraId="6B5FBD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8584" w14:textId="7C25CB87" w:rsidR="00C153FB" w:rsidRPr="00D60F18" w:rsidRDefault="00C153FB" w:rsidP="00C153FB">
            <w:r>
              <w:t>8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04A1" w14:textId="50FDECE8" w:rsidR="00C153FB" w:rsidRPr="00D60F18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financial audit results to EC for approv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48B7" w14:textId="38766BA7" w:rsidR="00C153FB" w:rsidRPr="00D60F18" w:rsidRDefault="00C153FB" w:rsidP="00C153FB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A5F1C" w14:textId="26FD735D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8BB7" w14:textId="78C6DF76" w:rsidR="00C153FB" w:rsidRPr="009B74FA" w:rsidRDefault="00585F20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 – resolving comments; will present at 11/7/23 EC meeting</w:t>
            </w:r>
          </w:p>
        </w:tc>
      </w:tr>
      <w:tr w:rsidR="00C153FB" w:rsidRPr="00977C34" w14:paraId="663B75D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DB7A0" w14:textId="57D057B0" w:rsidR="00C153FB" w:rsidRDefault="00C153FB" w:rsidP="00C153FB">
            <w:r>
              <w:t>6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67D8" w14:textId="4002B39B" w:rsidR="00C153FB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rove budget for upcoming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8078" w14:textId="59706BE4" w:rsidR="00C153FB" w:rsidRPr="006378A6" w:rsidRDefault="00C153FB" w:rsidP="00C153FB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3B82" w14:textId="4D14A6A9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C1BD" w14:textId="2186FBBB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Budget submitted to EC for approval 8/11/2023</w:t>
            </w:r>
            <w:r w:rsidR="00585F20" w:rsidRPr="009B74FA">
              <w:t>; will resubmit prior to 11/7/23 EC meeting</w:t>
            </w:r>
            <w:r w:rsidR="007E0338" w:rsidRPr="009B74FA">
              <w:t xml:space="preserve"> (see C. Adey e-mail to EC 10/19/23)</w:t>
            </w:r>
          </w:p>
        </w:tc>
      </w:tr>
      <w:tr w:rsidR="00C153FB" w:rsidRPr="00977C34" w14:paraId="0274F1E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257E" w14:textId="741841CE" w:rsidR="00C153FB" w:rsidRDefault="00C153FB" w:rsidP="00C153FB">
            <w:r>
              <w:t>6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91B01" w14:textId="13DF7B21" w:rsidR="00C153FB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udit committee review treasurer’s book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D318" w14:textId="767500A5" w:rsidR="00C153FB" w:rsidRPr="008A02E1" w:rsidRDefault="00C153FB" w:rsidP="00C153FB">
            <w:r>
              <w:t xml:space="preserve">I. </w:t>
            </w:r>
            <w:r w:rsidRPr="008A02E1">
              <w:t>Goldman, B. Grab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48D7" w14:textId="77777777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232B" w14:textId="1CDA5349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Draft report sent to Brandon; need to compile all records for Ira/Brandon audit</w:t>
            </w:r>
          </w:p>
        </w:tc>
      </w:tr>
      <w:tr w:rsidR="00C153FB" w:rsidRPr="00977C34" w14:paraId="68DED65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9622" w14:textId="0E878FBC" w:rsidR="00C153FB" w:rsidRPr="00977C34" w:rsidRDefault="00C153FB" w:rsidP="00C153FB">
            <w:r>
              <w:t>5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63C1" w14:textId="69B7AD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ctive paid membership list and send copy to ANS Headquarters (should not identify officers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AEF0" w14:textId="7DFEE152" w:rsidR="00C153FB" w:rsidRPr="00977C34" w:rsidRDefault="00C153FB" w:rsidP="00C153FB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267F" w14:textId="77777777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2F9" w14:textId="60A98F31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 xml:space="preserve">In progress; final pending bylaws changes </w:t>
            </w:r>
          </w:p>
        </w:tc>
      </w:tr>
      <w:tr w:rsidR="00C153FB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C153FB" w:rsidRPr="00977C34" w:rsidRDefault="00C153FB" w:rsidP="00C153FB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C153FB" w:rsidRPr="00977C34" w:rsidRDefault="00C153FB" w:rsidP="00C153FB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22051ECE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After National bylaws changes published</w:t>
            </w:r>
            <w:r w:rsidR="004A3577" w:rsidRPr="009B74FA">
              <w:t xml:space="preserve">, </w:t>
            </w:r>
            <w:r w:rsidR="008B31EF" w:rsidRPr="009B74FA">
              <w:t>proposed revision sent to EC 8/15/23 for review</w:t>
            </w:r>
            <w:r w:rsidR="00585F20" w:rsidRPr="009B74FA">
              <w:t>; ANS Board to approve revised National By-Laws and Rule in Nov annual meeting.</w:t>
            </w:r>
          </w:p>
        </w:tc>
      </w:tr>
      <w:tr w:rsidR="00C153FB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C153FB" w:rsidRPr="00977C34" w:rsidRDefault="00C153FB" w:rsidP="00C153FB">
            <w:r w:rsidRPr="00977C34"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4A5D7D5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Outreach: </w:t>
            </w:r>
            <w:r w:rsidRPr="00977C34">
              <w:t>Contact area schools to provide nuclear information by webcast or in person.</w:t>
            </w:r>
          </w:p>
          <w:p w14:paraId="76D1B221" w14:textId="0E04E40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We have presentations available for </w:t>
            </w:r>
            <w:proofErr w:type="gramStart"/>
            <w:r w:rsidRPr="00977C34">
              <w:t>use</w:t>
            </w:r>
            <w:proofErr w:type="gramEnd"/>
            <w:r w:rsidRPr="00977C34">
              <w:t>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C153FB" w:rsidRPr="00977C34" w:rsidRDefault="00C153FB" w:rsidP="00C153FB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16CC6F89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 – D. Kapitz submitted presentation slides to EC for review/</w:t>
            </w:r>
            <w:proofErr w:type="gramStart"/>
            <w:r w:rsidRPr="009B74FA">
              <w:t>comment</w:t>
            </w:r>
            <w:proofErr w:type="gramEnd"/>
          </w:p>
          <w:p w14:paraId="384C199B" w14:textId="77777777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2FEC2C9E" w14:textId="4F4C2C4B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C153FB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C153FB" w:rsidRPr="00977C34" w:rsidRDefault="00C153FB" w:rsidP="00C153FB">
            <w:r w:rsidRPr="00977C34">
              <w:lastRenderedPageBreak/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15CCBED2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 xml:space="preserve">Outreach: </w:t>
            </w: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C153FB" w:rsidRPr="00977C34" w:rsidRDefault="00C153FB" w:rsidP="00C153FB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C153FB" w:rsidRPr="00977C34" w:rsidRDefault="00C153FB" w:rsidP="00C153FB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3E3A65A2" w:rsidR="00C153FB" w:rsidRPr="00977C34" w:rsidRDefault="00C153FB" w:rsidP="00C153FB">
            <w:pPr>
              <w:widowControl w:val="0"/>
              <w:suppressAutoHyphens/>
            </w:pPr>
            <w:r>
              <w:t>C. Roy used navigating nuclear resources for a scout course that may be used again</w:t>
            </w:r>
          </w:p>
        </w:tc>
      </w:tr>
      <w:tr w:rsidR="00C153FB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C153FB" w:rsidRPr="00977C34" w:rsidRDefault="00C153FB" w:rsidP="00C153FB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C153FB" w:rsidRPr="00977C34" w:rsidRDefault="00C153FB" w:rsidP="00C153FB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3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3219"/>
        <w:gridCol w:w="2340"/>
      </w:tblGrid>
      <w:tr w:rsidR="001C1F4F" w:rsidRPr="00A427EA" w14:paraId="4ABC0F12" w14:textId="77777777" w:rsidTr="0063475D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3219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3475D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3475D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Maintain and grow the membership </w:t>
            </w:r>
            <w:proofErr w:type="gramStart"/>
            <w:r w:rsidRPr="00A427EA">
              <w:rPr>
                <w:rFonts w:asciiTheme="minorHAnsi" w:hAnsiTheme="minorHAnsi" w:cstheme="minorBidi"/>
              </w:rPr>
              <w:t>list</w:t>
            </w:r>
            <w:proofErr w:type="gramEnd"/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340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3475D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340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3475D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340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3475D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3475D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3219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340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3475D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3219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340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3475D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3475D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977C34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340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3475D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340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3475D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340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3475D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340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3475D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3475D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1EC43024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</w:t>
            </w:r>
            <w:r w:rsidR="004B4401">
              <w:rPr>
                <w:rFonts w:asciiTheme="minorHAnsi" w:hAnsiTheme="minorHAnsi" w:cstheme="minorBidi"/>
              </w:rPr>
              <w:t xml:space="preserve"> </w:t>
            </w:r>
            <w:r w:rsidRPr="008923D1">
              <w:rPr>
                <w:rFonts w:asciiTheme="minorHAnsi" w:hAnsiTheme="minorHAnsi" w:cstheme="minorBidi"/>
              </w:rPr>
              <w:t>to June 30</w:t>
            </w:r>
          </w:p>
        </w:tc>
        <w:tc>
          <w:tcPr>
            <w:tcW w:w="3219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340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3475D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3219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340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3475D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3219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3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DD92F" w14:textId="77777777" w:rsidR="00440355" w:rsidRDefault="00440355" w:rsidP="00981D4C">
      <w:r>
        <w:separator/>
      </w:r>
    </w:p>
  </w:endnote>
  <w:endnote w:type="continuationSeparator" w:id="0">
    <w:p w14:paraId="7D6105FA" w14:textId="77777777" w:rsidR="00440355" w:rsidRDefault="00440355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D9157" w14:textId="77777777" w:rsidR="00440355" w:rsidRDefault="00440355" w:rsidP="00981D4C">
      <w:r>
        <w:separator/>
      </w:r>
    </w:p>
  </w:footnote>
  <w:footnote w:type="continuationSeparator" w:id="0">
    <w:p w14:paraId="4D92B895" w14:textId="77777777" w:rsidR="00440355" w:rsidRDefault="00440355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6C156B"/>
    <w:multiLevelType w:val="hybridMultilevel"/>
    <w:tmpl w:val="9432B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EB2C7B"/>
    <w:multiLevelType w:val="hybridMultilevel"/>
    <w:tmpl w:val="5AB68B3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95701"/>
    <w:multiLevelType w:val="hybridMultilevel"/>
    <w:tmpl w:val="14009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1" w15:restartNumberingAfterBreak="0">
    <w:nsid w:val="24A45692"/>
    <w:multiLevelType w:val="hybridMultilevel"/>
    <w:tmpl w:val="F926EA54"/>
    <w:lvl w:ilvl="0" w:tplc="352C3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030948"/>
    <w:multiLevelType w:val="hybridMultilevel"/>
    <w:tmpl w:val="8E96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A97FBC"/>
    <w:multiLevelType w:val="hybridMultilevel"/>
    <w:tmpl w:val="22242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532394"/>
    <w:multiLevelType w:val="hybridMultilevel"/>
    <w:tmpl w:val="39D4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513BF"/>
    <w:multiLevelType w:val="hybridMultilevel"/>
    <w:tmpl w:val="7FB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837466"/>
    <w:multiLevelType w:val="hybridMultilevel"/>
    <w:tmpl w:val="334EB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C9CB33E">
      <w:numFmt w:val="bullet"/>
      <w:lvlText w:val="-"/>
      <w:lvlJc w:val="left"/>
      <w:pPr>
        <w:ind w:left="2520" w:hanging="720"/>
      </w:pPr>
      <w:rPr>
        <w:rFonts w:ascii="Times" w:eastAsiaTheme="minorHAnsi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4F94147"/>
    <w:multiLevelType w:val="hybridMultilevel"/>
    <w:tmpl w:val="D6C494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BC298C"/>
    <w:multiLevelType w:val="hybridMultilevel"/>
    <w:tmpl w:val="5012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3A3188"/>
    <w:multiLevelType w:val="hybridMultilevel"/>
    <w:tmpl w:val="FAD2F46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0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23"/>
  </w:num>
  <w:num w:numId="2" w16cid:durableId="1883394521">
    <w:abstractNumId w:val="14"/>
  </w:num>
  <w:num w:numId="3" w16cid:durableId="1211452500">
    <w:abstractNumId w:val="6"/>
  </w:num>
  <w:num w:numId="4" w16cid:durableId="481459996">
    <w:abstractNumId w:val="8"/>
  </w:num>
  <w:num w:numId="5" w16cid:durableId="1621692783">
    <w:abstractNumId w:val="14"/>
  </w:num>
  <w:num w:numId="6" w16cid:durableId="1508981282">
    <w:abstractNumId w:val="17"/>
  </w:num>
  <w:num w:numId="7" w16cid:durableId="788282610">
    <w:abstractNumId w:val="2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22"/>
  </w:num>
  <w:num w:numId="11" w16cid:durableId="1335297782">
    <w:abstractNumId w:val="16"/>
  </w:num>
  <w:num w:numId="12" w16cid:durableId="1314337912">
    <w:abstractNumId w:val="3"/>
  </w:num>
  <w:num w:numId="13" w16cid:durableId="750390144">
    <w:abstractNumId w:val="30"/>
  </w:num>
  <w:num w:numId="14" w16cid:durableId="903176003">
    <w:abstractNumId w:val="24"/>
  </w:num>
  <w:num w:numId="15" w16cid:durableId="1311901970">
    <w:abstractNumId w:val="19"/>
  </w:num>
  <w:num w:numId="16" w16cid:durableId="1589534742">
    <w:abstractNumId w:val="31"/>
  </w:num>
  <w:num w:numId="17" w16cid:durableId="956057558">
    <w:abstractNumId w:val="5"/>
  </w:num>
  <w:num w:numId="18" w16cid:durableId="227107986">
    <w:abstractNumId w:val="25"/>
  </w:num>
  <w:num w:numId="19" w16cid:durableId="1546525921">
    <w:abstractNumId w:val="10"/>
  </w:num>
  <w:num w:numId="20" w16cid:durableId="9035630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9"/>
  </w:num>
  <w:num w:numId="22" w16cid:durableId="705763821">
    <w:abstractNumId w:val="18"/>
  </w:num>
  <w:num w:numId="23" w16cid:durableId="145560256">
    <w:abstractNumId w:val="29"/>
  </w:num>
  <w:num w:numId="24" w16cid:durableId="1906185301">
    <w:abstractNumId w:val="12"/>
  </w:num>
  <w:num w:numId="25" w16cid:durableId="2110006199">
    <w:abstractNumId w:val="27"/>
  </w:num>
  <w:num w:numId="26" w16cid:durableId="1033918167">
    <w:abstractNumId w:val="21"/>
  </w:num>
  <w:num w:numId="27" w16cid:durableId="1727028038">
    <w:abstractNumId w:val="20"/>
  </w:num>
  <w:num w:numId="28" w16cid:durableId="1903178705">
    <w:abstractNumId w:val="7"/>
  </w:num>
  <w:num w:numId="29" w16cid:durableId="5614066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9783490">
    <w:abstractNumId w:val="11"/>
  </w:num>
  <w:num w:numId="31" w16cid:durableId="969019107">
    <w:abstractNumId w:val="1"/>
  </w:num>
  <w:num w:numId="32" w16cid:durableId="1611164078">
    <w:abstractNumId w:val="28"/>
  </w:num>
  <w:num w:numId="33" w16cid:durableId="514685884">
    <w:abstractNumId w:val="15"/>
  </w:num>
  <w:num w:numId="34" w16cid:durableId="96064493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46382106">
    <w:abstractNumId w:val="26"/>
  </w:num>
  <w:num w:numId="36" w16cid:durableId="23359100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3818064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0711191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2919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31C"/>
    <w:rsid w:val="00020E5B"/>
    <w:rsid w:val="00021A9D"/>
    <w:rsid w:val="000249F4"/>
    <w:rsid w:val="000267A6"/>
    <w:rsid w:val="00027CB6"/>
    <w:rsid w:val="000301D7"/>
    <w:rsid w:val="00032844"/>
    <w:rsid w:val="0003328D"/>
    <w:rsid w:val="000343DE"/>
    <w:rsid w:val="000355A9"/>
    <w:rsid w:val="00035ABA"/>
    <w:rsid w:val="00035BAB"/>
    <w:rsid w:val="0003664B"/>
    <w:rsid w:val="00042611"/>
    <w:rsid w:val="00042628"/>
    <w:rsid w:val="00042720"/>
    <w:rsid w:val="00042E6F"/>
    <w:rsid w:val="00043B08"/>
    <w:rsid w:val="00045D6F"/>
    <w:rsid w:val="000464BA"/>
    <w:rsid w:val="000469B6"/>
    <w:rsid w:val="00050830"/>
    <w:rsid w:val="0005194A"/>
    <w:rsid w:val="00052E6E"/>
    <w:rsid w:val="0005382B"/>
    <w:rsid w:val="00054D2D"/>
    <w:rsid w:val="00055D39"/>
    <w:rsid w:val="000567C1"/>
    <w:rsid w:val="0005692F"/>
    <w:rsid w:val="0005697C"/>
    <w:rsid w:val="00056CF8"/>
    <w:rsid w:val="0006169E"/>
    <w:rsid w:val="000626AB"/>
    <w:rsid w:val="00062E44"/>
    <w:rsid w:val="000634A1"/>
    <w:rsid w:val="000634C4"/>
    <w:rsid w:val="0006449C"/>
    <w:rsid w:val="0006625E"/>
    <w:rsid w:val="0006659B"/>
    <w:rsid w:val="000703F4"/>
    <w:rsid w:val="00071E19"/>
    <w:rsid w:val="0007287C"/>
    <w:rsid w:val="00074F12"/>
    <w:rsid w:val="000754E3"/>
    <w:rsid w:val="00075BDF"/>
    <w:rsid w:val="000760C9"/>
    <w:rsid w:val="00077010"/>
    <w:rsid w:val="000773C2"/>
    <w:rsid w:val="00077420"/>
    <w:rsid w:val="000779C6"/>
    <w:rsid w:val="00077F4F"/>
    <w:rsid w:val="00082CBB"/>
    <w:rsid w:val="000830AE"/>
    <w:rsid w:val="00086481"/>
    <w:rsid w:val="00087DAC"/>
    <w:rsid w:val="00091926"/>
    <w:rsid w:val="000935B6"/>
    <w:rsid w:val="000937A7"/>
    <w:rsid w:val="00093E2E"/>
    <w:rsid w:val="0009644E"/>
    <w:rsid w:val="00097631"/>
    <w:rsid w:val="00097B41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3C9A"/>
    <w:rsid w:val="000D4341"/>
    <w:rsid w:val="000D45EA"/>
    <w:rsid w:val="000D5E8D"/>
    <w:rsid w:val="000D61AC"/>
    <w:rsid w:val="000D66B0"/>
    <w:rsid w:val="000D6E25"/>
    <w:rsid w:val="000E26B3"/>
    <w:rsid w:val="000E3E8E"/>
    <w:rsid w:val="000E417F"/>
    <w:rsid w:val="000E46E7"/>
    <w:rsid w:val="000E5051"/>
    <w:rsid w:val="000E6FEF"/>
    <w:rsid w:val="000F051A"/>
    <w:rsid w:val="000F29D1"/>
    <w:rsid w:val="000F3C3A"/>
    <w:rsid w:val="000F42EF"/>
    <w:rsid w:val="000F56C5"/>
    <w:rsid w:val="000F57A7"/>
    <w:rsid w:val="000F7F02"/>
    <w:rsid w:val="0010000F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20095"/>
    <w:rsid w:val="00120103"/>
    <w:rsid w:val="00120AF3"/>
    <w:rsid w:val="00120C1E"/>
    <w:rsid w:val="00121032"/>
    <w:rsid w:val="00121336"/>
    <w:rsid w:val="0012302A"/>
    <w:rsid w:val="0012483D"/>
    <w:rsid w:val="001256F9"/>
    <w:rsid w:val="001259DD"/>
    <w:rsid w:val="001264FE"/>
    <w:rsid w:val="00126721"/>
    <w:rsid w:val="00126F1A"/>
    <w:rsid w:val="00133054"/>
    <w:rsid w:val="00135206"/>
    <w:rsid w:val="001363A5"/>
    <w:rsid w:val="00136461"/>
    <w:rsid w:val="00136B00"/>
    <w:rsid w:val="00137C92"/>
    <w:rsid w:val="00141703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039"/>
    <w:rsid w:val="0015510C"/>
    <w:rsid w:val="00155607"/>
    <w:rsid w:val="00156A09"/>
    <w:rsid w:val="001626B2"/>
    <w:rsid w:val="00162E09"/>
    <w:rsid w:val="00163134"/>
    <w:rsid w:val="001635F6"/>
    <w:rsid w:val="0016393A"/>
    <w:rsid w:val="00165425"/>
    <w:rsid w:val="0017154A"/>
    <w:rsid w:val="00171FFB"/>
    <w:rsid w:val="0017263C"/>
    <w:rsid w:val="00174A87"/>
    <w:rsid w:val="00174D10"/>
    <w:rsid w:val="00175B94"/>
    <w:rsid w:val="00180284"/>
    <w:rsid w:val="00181432"/>
    <w:rsid w:val="001819F3"/>
    <w:rsid w:val="00182B0D"/>
    <w:rsid w:val="00182C16"/>
    <w:rsid w:val="00184E50"/>
    <w:rsid w:val="0018533B"/>
    <w:rsid w:val="00185E19"/>
    <w:rsid w:val="00186CDC"/>
    <w:rsid w:val="00186DB7"/>
    <w:rsid w:val="001871D5"/>
    <w:rsid w:val="00187337"/>
    <w:rsid w:val="001874C9"/>
    <w:rsid w:val="001907F7"/>
    <w:rsid w:val="0019439E"/>
    <w:rsid w:val="00194CF4"/>
    <w:rsid w:val="00196529"/>
    <w:rsid w:val="001965B6"/>
    <w:rsid w:val="0019697E"/>
    <w:rsid w:val="001A11AF"/>
    <w:rsid w:val="001A2F6D"/>
    <w:rsid w:val="001B50D1"/>
    <w:rsid w:val="001B59A1"/>
    <w:rsid w:val="001B66E4"/>
    <w:rsid w:val="001B67F2"/>
    <w:rsid w:val="001B6EBB"/>
    <w:rsid w:val="001B72B7"/>
    <w:rsid w:val="001B732F"/>
    <w:rsid w:val="001C1F4F"/>
    <w:rsid w:val="001C27AB"/>
    <w:rsid w:val="001C43AF"/>
    <w:rsid w:val="001C4923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2F74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537B"/>
    <w:rsid w:val="002058C8"/>
    <w:rsid w:val="00206155"/>
    <w:rsid w:val="00206318"/>
    <w:rsid w:val="00207A28"/>
    <w:rsid w:val="00210559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27B81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5A4B"/>
    <w:rsid w:val="00245ED5"/>
    <w:rsid w:val="00245F76"/>
    <w:rsid w:val="00251DF6"/>
    <w:rsid w:val="00252AC4"/>
    <w:rsid w:val="002554BF"/>
    <w:rsid w:val="002557CF"/>
    <w:rsid w:val="002603FC"/>
    <w:rsid w:val="00260947"/>
    <w:rsid w:val="00263F87"/>
    <w:rsid w:val="00264395"/>
    <w:rsid w:val="00265171"/>
    <w:rsid w:val="002654B9"/>
    <w:rsid w:val="0026697D"/>
    <w:rsid w:val="00266F34"/>
    <w:rsid w:val="0026795D"/>
    <w:rsid w:val="00271132"/>
    <w:rsid w:val="0027138A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6512"/>
    <w:rsid w:val="002A32FA"/>
    <w:rsid w:val="002A4764"/>
    <w:rsid w:val="002A6867"/>
    <w:rsid w:val="002A6941"/>
    <w:rsid w:val="002A7094"/>
    <w:rsid w:val="002A709F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3FCD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2520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16851"/>
    <w:rsid w:val="0032094D"/>
    <w:rsid w:val="00321212"/>
    <w:rsid w:val="003224E1"/>
    <w:rsid w:val="00325AEB"/>
    <w:rsid w:val="0033132A"/>
    <w:rsid w:val="003317A8"/>
    <w:rsid w:val="00331AA0"/>
    <w:rsid w:val="00332FCA"/>
    <w:rsid w:val="003348F0"/>
    <w:rsid w:val="0033501C"/>
    <w:rsid w:val="003351A1"/>
    <w:rsid w:val="0033686E"/>
    <w:rsid w:val="00336882"/>
    <w:rsid w:val="0034042F"/>
    <w:rsid w:val="00340A6E"/>
    <w:rsid w:val="00341AA8"/>
    <w:rsid w:val="00342A6D"/>
    <w:rsid w:val="00344BA0"/>
    <w:rsid w:val="003519AE"/>
    <w:rsid w:val="00351B1B"/>
    <w:rsid w:val="00352D1A"/>
    <w:rsid w:val="00352DF1"/>
    <w:rsid w:val="00356999"/>
    <w:rsid w:val="003629C1"/>
    <w:rsid w:val="00362FB4"/>
    <w:rsid w:val="003650FC"/>
    <w:rsid w:val="00365213"/>
    <w:rsid w:val="00367447"/>
    <w:rsid w:val="00367793"/>
    <w:rsid w:val="00367FD3"/>
    <w:rsid w:val="00370881"/>
    <w:rsid w:val="003726FF"/>
    <w:rsid w:val="00372D80"/>
    <w:rsid w:val="00372E56"/>
    <w:rsid w:val="0037318B"/>
    <w:rsid w:val="00374348"/>
    <w:rsid w:val="0037457C"/>
    <w:rsid w:val="00377941"/>
    <w:rsid w:val="003805DE"/>
    <w:rsid w:val="003808EB"/>
    <w:rsid w:val="00380F20"/>
    <w:rsid w:val="0038176A"/>
    <w:rsid w:val="00383D79"/>
    <w:rsid w:val="003842BA"/>
    <w:rsid w:val="0038475D"/>
    <w:rsid w:val="0038662E"/>
    <w:rsid w:val="00386874"/>
    <w:rsid w:val="00386D81"/>
    <w:rsid w:val="00387212"/>
    <w:rsid w:val="003901F3"/>
    <w:rsid w:val="003A11EE"/>
    <w:rsid w:val="003A40B8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3E19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29EA"/>
    <w:rsid w:val="003D3D5B"/>
    <w:rsid w:val="003D415B"/>
    <w:rsid w:val="003D6E92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65A"/>
    <w:rsid w:val="003F18F0"/>
    <w:rsid w:val="003F211D"/>
    <w:rsid w:val="003F26EC"/>
    <w:rsid w:val="003F5F98"/>
    <w:rsid w:val="003F6EFF"/>
    <w:rsid w:val="003F7E01"/>
    <w:rsid w:val="004013E6"/>
    <w:rsid w:val="00401F66"/>
    <w:rsid w:val="004039FE"/>
    <w:rsid w:val="00405427"/>
    <w:rsid w:val="004060ED"/>
    <w:rsid w:val="0041076F"/>
    <w:rsid w:val="00411D0A"/>
    <w:rsid w:val="004129A6"/>
    <w:rsid w:val="00412D05"/>
    <w:rsid w:val="00412D31"/>
    <w:rsid w:val="00414009"/>
    <w:rsid w:val="00420224"/>
    <w:rsid w:val="00421763"/>
    <w:rsid w:val="00423632"/>
    <w:rsid w:val="00424B1B"/>
    <w:rsid w:val="00424F92"/>
    <w:rsid w:val="00425018"/>
    <w:rsid w:val="0042714D"/>
    <w:rsid w:val="00427E88"/>
    <w:rsid w:val="00431ACC"/>
    <w:rsid w:val="00433CEB"/>
    <w:rsid w:val="004363B7"/>
    <w:rsid w:val="00440355"/>
    <w:rsid w:val="00441440"/>
    <w:rsid w:val="00443D2A"/>
    <w:rsid w:val="00444DF0"/>
    <w:rsid w:val="004464A1"/>
    <w:rsid w:val="00446A9F"/>
    <w:rsid w:val="0044769E"/>
    <w:rsid w:val="0045039B"/>
    <w:rsid w:val="00450AAD"/>
    <w:rsid w:val="00451813"/>
    <w:rsid w:val="004522F1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11B0"/>
    <w:rsid w:val="00482944"/>
    <w:rsid w:val="00482F74"/>
    <w:rsid w:val="00484B9A"/>
    <w:rsid w:val="00487A25"/>
    <w:rsid w:val="0049068B"/>
    <w:rsid w:val="0049187B"/>
    <w:rsid w:val="00491CDF"/>
    <w:rsid w:val="004925E2"/>
    <w:rsid w:val="00492DEC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3577"/>
    <w:rsid w:val="004A5EE9"/>
    <w:rsid w:val="004A6209"/>
    <w:rsid w:val="004A6420"/>
    <w:rsid w:val="004A6566"/>
    <w:rsid w:val="004A76D2"/>
    <w:rsid w:val="004B3B99"/>
    <w:rsid w:val="004B43EE"/>
    <w:rsid w:val="004B4401"/>
    <w:rsid w:val="004B7251"/>
    <w:rsid w:val="004C1104"/>
    <w:rsid w:val="004C182A"/>
    <w:rsid w:val="004C2CFC"/>
    <w:rsid w:val="004C353E"/>
    <w:rsid w:val="004C5965"/>
    <w:rsid w:val="004C7748"/>
    <w:rsid w:val="004D0AFC"/>
    <w:rsid w:val="004D23AD"/>
    <w:rsid w:val="004D292E"/>
    <w:rsid w:val="004D43A4"/>
    <w:rsid w:val="004D5C9D"/>
    <w:rsid w:val="004D6A3F"/>
    <w:rsid w:val="004D707F"/>
    <w:rsid w:val="004E12E8"/>
    <w:rsid w:val="004E25EB"/>
    <w:rsid w:val="004E2FD0"/>
    <w:rsid w:val="004E5838"/>
    <w:rsid w:val="004E5C0B"/>
    <w:rsid w:val="004E5C99"/>
    <w:rsid w:val="004E64E5"/>
    <w:rsid w:val="004E7923"/>
    <w:rsid w:val="004F01DB"/>
    <w:rsid w:val="004F1412"/>
    <w:rsid w:val="004F718F"/>
    <w:rsid w:val="00501C1C"/>
    <w:rsid w:val="005039DE"/>
    <w:rsid w:val="005043DD"/>
    <w:rsid w:val="00506828"/>
    <w:rsid w:val="0051224F"/>
    <w:rsid w:val="0051232B"/>
    <w:rsid w:val="005128B9"/>
    <w:rsid w:val="00512C15"/>
    <w:rsid w:val="00513A51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3157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55622"/>
    <w:rsid w:val="00560A10"/>
    <w:rsid w:val="00560A8F"/>
    <w:rsid w:val="00561BA6"/>
    <w:rsid w:val="005622A9"/>
    <w:rsid w:val="00563346"/>
    <w:rsid w:val="00563A32"/>
    <w:rsid w:val="005652CE"/>
    <w:rsid w:val="00565648"/>
    <w:rsid w:val="00567A7D"/>
    <w:rsid w:val="00567E9E"/>
    <w:rsid w:val="005702D6"/>
    <w:rsid w:val="00572A2E"/>
    <w:rsid w:val="0057370B"/>
    <w:rsid w:val="005743D2"/>
    <w:rsid w:val="00575946"/>
    <w:rsid w:val="00576D72"/>
    <w:rsid w:val="00577A06"/>
    <w:rsid w:val="0058125B"/>
    <w:rsid w:val="00581402"/>
    <w:rsid w:val="00581717"/>
    <w:rsid w:val="005823B2"/>
    <w:rsid w:val="005823FD"/>
    <w:rsid w:val="0058366B"/>
    <w:rsid w:val="005852C2"/>
    <w:rsid w:val="00585864"/>
    <w:rsid w:val="00585F20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3F51"/>
    <w:rsid w:val="005A4736"/>
    <w:rsid w:val="005A56BA"/>
    <w:rsid w:val="005A793E"/>
    <w:rsid w:val="005A7CC2"/>
    <w:rsid w:val="005B0EB9"/>
    <w:rsid w:val="005B1929"/>
    <w:rsid w:val="005B1D6C"/>
    <w:rsid w:val="005B1E0E"/>
    <w:rsid w:val="005B2073"/>
    <w:rsid w:val="005B3CBF"/>
    <w:rsid w:val="005B3D76"/>
    <w:rsid w:val="005B476B"/>
    <w:rsid w:val="005B4B41"/>
    <w:rsid w:val="005B6CCC"/>
    <w:rsid w:val="005B6FAE"/>
    <w:rsid w:val="005C056B"/>
    <w:rsid w:val="005C2587"/>
    <w:rsid w:val="005C29AA"/>
    <w:rsid w:val="005C54D6"/>
    <w:rsid w:val="005D0BC0"/>
    <w:rsid w:val="005D1FE4"/>
    <w:rsid w:val="005D265B"/>
    <w:rsid w:val="005D2D2C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E7266"/>
    <w:rsid w:val="005F0121"/>
    <w:rsid w:val="005F02C8"/>
    <w:rsid w:val="005F04FE"/>
    <w:rsid w:val="005F1263"/>
    <w:rsid w:val="005F3824"/>
    <w:rsid w:val="005F3AEE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567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2E5A"/>
    <w:rsid w:val="0062346A"/>
    <w:rsid w:val="00624ED5"/>
    <w:rsid w:val="0062686E"/>
    <w:rsid w:val="00626AFF"/>
    <w:rsid w:val="00627BB0"/>
    <w:rsid w:val="00630D61"/>
    <w:rsid w:val="00631E8C"/>
    <w:rsid w:val="00633281"/>
    <w:rsid w:val="00634288"/>
    <w:rsid w:val="0063452B"/>
    <w:rsid w:val="0063475D"/>
    <w:rsid w:val="00635681"/>
    <w:rsid w:val="00635EEF"/>
    <w:rsid w:val="006378A6"/>
    <w:rsid w:val="006378C4"/>
    <w:rsid w:val="0064150E"/>
    <w:rsid w:val="00642AD1"/>
    <w:rsid w:val="006452CA"/>
    <w:rsid w:val="00645F35"/>
    <w:rsid w:val="00646888"/>
    <w:rsid w:val="0064719F"/>
    <w:rsid w:val="00647AFA"/>
    <w:rsid w:val="00652A90"/>
    <w:rsid w:val="006539BC"/>
    <w:rsid w:val="00653AC6"/>
    <w:rsid w:val="006545EB"/>
    <w:rsid w:val="006558FF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3033"/>
    <w:rsid w:val="00674B3C"/>
    <w:rsid w:val="006754DA"/>
    <w:rsid w:val="00682383"/>
    <w:rsid w:val="006836ED"/>
    <w:rsid w:val="00683904"/>
    <w:rsid w:val="006845A6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04B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286"/>
    <w:rsid w:val="006C13B4"/>
    <w:rsid w:val="006C14A9"/>
    <w:rsid w:val="006C3007"/>
    <w:rsid w:val="006C3480"/>
    <w:rsid w:val="006C549A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073C"/>
    <w:rsid w:val="006E32D7"/>
    <w:rsid w:val="006E40AE"/>
    <w:rsid w:val="006E5A84"/>
    <w:rsid w:val="006E5E60"/>
    <w:rsid w:val="006F04DA"/>
    <w:rsid w:val="006F0D22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02"/>
    <w:rsid w:val="00703F52"/>
    <w:rsid w:val="0070436D"/>
    <w:rsid w:val="00704A39"/>
    <w:rsid w:val="0070525D"/>
    <w:rsid w:val="00705BE7"/>
    <w:rsid w:val="0070697C"/>
    <w:rsid w:val="00707400"/>
    <w:rsid w:val="007074CE"/>
    <w:rsid w:val="0071018E"/>
    <w:rsid w:val="00712340"/>
    <w:rsid w:val="007128C1"/>
    <w:rsid w:val="00713E8D"/>
    <w:rsid w:val="00714B78"/>
    <w:rsid w:val="0071502F"/>
    <w:rsid w:val="00715D85"/>
    <w:rsid w:val="00716265"/>
    <w:rsid w:val="0072629F"/>
    <w:rsid w:val="007262EC"/>
    <w:rsid w:val="0072725D"/>
    <w:rsid w:val="00727A22"/>
    <w:rsid w:val="00727D22"/>
    <w:rsid w:val="0073528C"/>
    <w:rsid w:val="00737ED4"/>
    <w:rsid w:val="0074053B"/>
    <w:rsid w:val="0074198C"/>
    <w:rsid w:val="00741BEA"/>
    <w:rsid w:val="00743A21"/>
    <w:rsid w:val="00743CD5"/>
    <w:rsid w:val="0074423C"/>
    <w:rsid w:val="0074479F"/>
    <w:rsid w:val="0074496E"/>
    <w:rsid w:val="007450B2"/>
    <w:rsid w:val="007450DC"/>
    <w:rsid w:val="00745977"/>
    <w:rsid w:val="0074697F"/>
    <w:rsid w:val="00750E17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265"/>
    <w:rsid w:val="007647D8"/>
    <w:rsid w:val="00765187"/>
    <w:rsid w:val="00766A5B"/>
    <w:rsid w:val="00766AA5"/>
    <w:rsid w:val="00767238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6C7B"/>
    <w:rsid w:val="0079767C"/>
    <w:rsid w:val="007A0638"/>
    <w:rsid w:val="007A1B83"/>
    <w:rsid w:val="007A23F4"/>
    <w:rsid w:val="007A2942"/>
    <w:rsid w:val="007A2D85"/>
    <w:rsid w:val="007A4E96"/>
    <w:rsid w:val="007A6AC7"/>
    <w:rsid w:val="007B009E"/>
    <w:rsid w:val="007B0AD8"/>
    <w:rsid w:val="007B0D98"/>
    <w:rsid w:val="007B239E"/>
    <w:rsid w:val="007B3A67"/>
    <w:rsid w:val="007B3CF1"/>
    <w:rsid w:val="007B3D63"/>
    <w:rsid w:val="007B4C93"/>
    <w:rsid w:val="007B4FA6"/>
    <w:rsid w:val="007B590B"/>
    <w:rsid w:val="007B7784"/>
    <w:rsid w:val="007B77C2"/>
    <w:rsid w:val="007C0F53"/>
    <w:rsid w:val="007C12CA"/>
    <w:rsid w:val="007C4BDC"/>
    <w:rsid w:val="007C5888"/>
    <w:rsid w:val="007C6070"/>
    <w:rsid w:val="007C6987"/>
    <w:rsid w:val="007C7559"/>
    <w:rsid w:val="007D003B"/>
    <w:rsid w:val="007D15B8"/>
    <w:rsid w:val="007D2540"/>
    <w:rsid w:val="007D2E0C"/>
    <w:rsid w:val="007D39A7"/>
    <w:rsid w:val="007D6700"/>
    <w:rsid w:val="007D6FC9"/>
    <w:rsid w:val="007D75A0"/>
    <w:rsid w:val="007D769C"/>
    <w:rsid w:val="007D7F7F"/>
    <w:rsid w:val="007D7FCA"/>
    <w:rsid w:val="007E0338"/>
    <w:rsid w:val="007E1B78"/>
    <w:rsid w:val="007E245C"/>
    <w:rsid w:val="007E2699"/>
    <w:rsid w:val="007E477A"/>
    <w:rsid w:val="007E5F76"/>
    <w:rsid w:val="007F063B"/>
    <w:rsid w:val="007F0929"/>
    <w:rsid w:val="007F50EC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0A8"/>
    <w:rsid w:val="00822C37"/>
    <w:rsid w:val="00822DEC"/>
    <w:rsid w:val="008230CC"/>
    <w:rsid w:val="008236B7"/>
    <w:rsid w:val="008238A2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1AE3"/>
    <w:rsid w:val="008644F7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059"/>
    <w:rsid w:val="00885436"/>
    <w:rsid w:val="00887355"/>
    <w:rsid w:val="008923D1"/>
    <w:rsid w:val="00892C04"/>
    <w:rsid w:val="00893F6C"/>
    <w:rsid w:val="00894D7E"/>
    <w:rsid w:val="008972EF"/>
    <w:rsid w:val="00897BDB"/>
    <w:rsid w:val="00897DC2"/>
    <w:rsid w:val="008A02E1"/>
    <w:rsid w:val="008A0C50"/>
    <w:rsid w:val="008A172B"/>
    <w:rsid w:val="008A3FF9"/>
    <w:rsid w:val="008A4832"/>
    <w:rsid w:val="008A7027"/>
    <w:rsid w:val="008A7717"/>
    <w:rsid w:val="008B2230"/>
    <w:rsid w:val="008B31EF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6C8E"/>
    <w:rsid w:val="00907C67"/>
    <w:rsid w:val="009104AC"/>
    <w:rsid w:val="00913025"/>
    <w:rsid w:val="009158F6"/>
    <w:rsid w:val="0091738A"/>
    <w:rsid w:val="00921B73"/>
    <w:rsid w:val="00922089"/>
    <w:rsid w:val="00922E69"/>
    <w:rsid w:val="00923640"/>
    <w:rsid w:val="00923CD5"/>
    <w:rsid w:val="00924A9B"/>
    <w:rsid w:val="00927525"/>
    <w:rsid w:val="00927701"/>
    <w:rsid w:val="009279EE"/>
    <w:rsid w:val="0093171A"/>
    <w:rsid w:val="00932301"/>
    <w:rsid w:val="00933F17"/>
    <w:rsid w:val="00934682"/>
    <w:rsid w:val="009348E8"/>
    <w:rsid w:val="0093579F"/>
    <w:rsid w:val="00936707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043"/>
    <w:rsid w:val="00983183"/>
    <w:rsid w:val="00983DD0"/>
    <w:rsid w:val="00986858"/>
    <w:rsid w:val="00987812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F9E"/>
    <w:rsid w:val="009A4CCB"/>
    <w:rsid w:val="009A5452"/>
    <w:rsid w:val="009A5C61"/>
    <w:rsid w:val="009A6D69"/>
    <w:rsid w:val="009A754D"/>
    <w:rsid w:val="009B0395"/>
    <w:rsid w:val="009B1424"/>
    <w:rsid w:val="009B1453"/>
    <w:rsid w:val="009B1E48"/>
    <w:rsid w:val="009B3C96"/>
    <w:rsid w:val="009B3E67"/>
    <w:rsid w:val="009B436A"/>
    <w:rsid w:val="009B43D3"/>
    <w:rsid w:val="009B7453"/>
    <w:rsid w:val="009B74FA"/>
    <w:rsid w:val="009B7E58"/>
    <w:rsid w:val="009C1387"/>
    <w:rsid w:val="009C1846"/>
    <w:rsid w:val="009C188B"/>
    <w:rsid w:val="009C1D3C"/>
    <w:rsid w:val="009C2C16"/>
    <w:rsid w:val="009C418F"/>
    <w:rsid w:val="009C455D"/>
    <w:rsid w:val="009C4B26"/>
    <w:rsid w:val="009C5A8A"/>
    <w:rsid w:val="009C5E99"/>
    <w:rsid w:val="009C6C25"/>
    <w:rsid w:val="009C74F9"/>
    <w:rsid w:val="009D0024"/>
    <w:rsid w:val="009D2585"/>
    <w:rsid w:val="009D3794"/>
    <w:rsid w:val="009D3BD9"/>
    <w:rsid w:val="009D4349"/>
    <w:rsid w:val="009D61A8"/>
    <w:rsid w:val="009D6363"/>
    <w:rsid w:val="009D69D5"/>
    <w:rsid w:val="009D73FC"/>
    <w:rsid w:val="009E0D45"/>
    <w:rsid w:val="009E5A9A"/>
    <w:rsid w:val="009E61FF"/>
    <w:rsid w:val="009F08E4"/>
    <w:rsid w:val="009F25FD"/>
    <w:rsid w:val="009F2F11"/>
    <w:rsid w:val="009F4262"/>
    <w:rsid w:val="009F475D"/>
    <w:rsid w:val="009F6206"/>
    <w:rsid w:val="009F6255"/>
    <w:rsid w:val="009F66CC"/>
    <w:rsid w:val="009F68C8"/>
    <w:rsid w:val="009F6E4B"/>
    <w:rsid w:val="009F7238"/>
    <w:rsid w:val="009F7457"/>
    <w:rsid w:val="00A0021F"/>
    <w:rsid w:val="00A01DFF"/>
    <w:rsid w:val="00A02061"/>
    <w:rsid w:val="00A02549"/>
    <w:rsid w:val="00A02577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3CD6"/>
    <w:rsid w:val="00A148FF"/>
    <w:rsid w:val="00A14DF4"/>
    <w:rsid w:val="00A14EA1"/>
    <w:rsid w:val="00A1562F"/>
    <w:rsid w:val="00A15F2D"/>
    <w:rsid w:val="00A170FF"/>
    <w:rsid w:val="00A17BD2"/>
    <w:rsid w:val="00A204A9"/>
    <w:rsid w:val="00A206D1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CDD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56915"/>
    <w:rsid w:val="00A64F73"/>
    <w:rsid w:val="00A66938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1D00"/>
    <w:rsid w:val="00A822E5"/>
    <w:rsid w:val="00A829B1"/>
    <w:rsid w:val="00A83186"/>
    <w:rsid w:val="00A8389B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27A"/>
    <w:rsid w:val="00A96AFD"/>
    <w:rsid w:val="00AA0E84"/>
    <w:rsid w:val="00AA21F5"/>
    <w:rsid w:val="00AA262B"/>
    <w:rsid w:val="00AA306B"/>
    <w:rsid w:val="00AA37C5"/>
    <w:rsid w:val="00AA42C7"/>
    <w:rsid w:val="00AB0B73"/>
    <w:rsid w:val="00AB0DBA"/>
    <w:rsid w:val="00AB30C7"/>
    <w:rsid w:val="00AB3F1A"/>
    <w:rsid w:val="00AB4F74"/>
    <w:rsid w:val="00AB5076"/>
    <w:rsid w:val="00AB596A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4F5C"/>
    <w:rsid w:val="00AE5C4E"/>
    <w:rsid w:val="00AE6163"/>
    <w:rsid w:val="00AE6FF3"/>
    <w:rsid w:val="00AF0BBB"/>
    <w:rsid w:val="00AF122D"/>
    <w:rsid w:val="00AF16AC"/>
    <w:rsid w:val="00AF39A6"/>
    <w:rsid w:val="00AF41DD"/>
    <w:rsid w:val="00AF6AC1"/>
    <w:rsid w:val="00AF737E"/>
    <w:rsid w:val="00AF75BD"/>
    <w:rsid w:val="00B01178"/>
    <w:rsid w:val="00B01246"/>
    <w:rsid w:val="00B015D8"/>
    <w:rsid w:val="00B0595D"/>
    <w:rsid w:val="00B0706D"/>
    <w:rsid w:val="00B10AC1"/>
    <w:rsid w:val="00B11327"/>
    <w:rsid w:val="00B122A4"/>
    <w:rsid w:val="00B151D0"/>
    <w:rsid w:val="00B152F3"/>
    <w:rsid w:val="00B17599"/>
    <w:rsid w:val="00B17F02"/>
    <w:rsid w:val="00B21C53"/>
    <w:rsid w:val="00B22AC3"/>
    <w:rsid w:val="00B248E9"/>
    <w:rsid w:val="00B25CB0"/>
    <w:rsid w:val="00B272E6"/>
    <w:rsid w:val="00B30094"/>
    <w:rsid w:val="00B30431"/>
    <w:rsid w:val="00B32004"/>
    <w:rsid w:val="00B323A1"/>
    <w:rsid w:val="00B414EE"/>
    <w:rsid w:val="00B439E4"/>
    <w:rsid w:val="00B4466C"/>
    <w:rsid w:val="00B4605A"/>
    <w:rsid w:val="00B46598"/>
    <w:rsid w:val="00B536CD"/>
    <w:rsid w:val="00B5567B"/>
    <w:rsid w:val="00B562B3"/>
    <w:rsid w:val="00B5633D"/>
    <w:rsid w:val="00B569C3"/>
    <w:rsid w:val="00B60D48"/>
    <w:rsid w:val="00B61023"/>
    <w:rsid w:val="00B61C4F"/>
    <w:rsid w:val="00B64A1C"/>
    <w:rsid w:val="00B65084"/>
    <w:rsid w:val="00B6580E"/>
    <w:rsid w:val="00B67F6A"/>
    <w:rsid w:val="00B70AC5"/>
    <w:rsid w:val="00B7356B"/>
    <w:rsid w:val="00B74791"/>
    <w:rsid w:val="00B75034"/>
    <w:rsid w:val="00B766AF"/>
    <w:rsid w:val="00B76C03"/>
    <w:rsid w:val="00B77B9C"/>
    <w:rsid w:val="00B81AB0"/>
    <w:rsid w:val="00B84333"/>
    <w:rsid w:val="00B920CC"/>
    <w:rsid w:val="00B92115"/>
    <w:rsid w:val="00B927CD"/>
    <w:rsid w:val="00B92C34"/>
    <w:rsid w:val="00B9388E"/>
    <w:rsid w:val="00B94080"/>
    <w:rsid w:val="00B9445D"/>
    <w:rsid w:val="00B94CE6"/>
    <w:rsid w:val="00B9509B"/>
    <w:rsid w:val="00B97F73"/>
    <w:rsid w:val="00BA0DCA"/>
    <w:rsid w:val="00BA183F"/>
    <w:rsid w:val="00BA20DB"/>
    <w:rsid w:val="00BA236F"/>
    <w:rsid w:val="00BA40C8"/>
    <w:rsid w:val="00BA47B3"/>
    <w:rsid w:val="00BA4864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2620"/>
    <w:rsid w:val="00BC272F"/>
    <w:rsid w:val="00BC4079"/>
    <w:rsid w:val="00BC475B"/>
    <w:rsid w:val="00BC4BD5"/>
    <w:rsid w:val="00BC5494"/>
    <w:rsid w:val="00BC5AE6"/>
    <w:rsid w:val="00BC6DC6"/>
    <w:rsid w:val="00BD0D7B"/>
    <w:rsid w:val="00BD2A2B"/>
    <w:rsid w:val="00BD3B3F"/>
    <w:rsid w:val="00BD43F2"/>
    <w:rsid w:val="00BD70CB"/>
    <w:rsid w:val="00BE0931"/>
    <w:rsid w:val="00BE4060"/>
    <w:rsid w:val="00BE4522"/>
    <w:rsid w:val="00BE4686"/>
    <w:rsid w:val="00BE4ADA"/>
    <w:rsid w:val="00BE5899"/>
    <w:rsid w:val="00BE692D"/>
    <w:rsid w:val="00BF02CE"/>
    <w:rsid w:val="00BF063F"/>
    <w:rsid w:val="00BF1046"/>
    <w:rsid w:val="00BF1ADA"/>
    <w:rsid w:val="00BF2E4D"/>
    <w:rsid w:val="00BF3382"/>
    <w:rsid w:val="00BF4774"/>
    <w:rsid w:val="00BF50E5"/>
    <w:rsid w:val="00BF53D7"/>
    <w:rsid w:val="00BF5939"/>
    <w:rsid w:val="00BF62F4"/>
    <w:rsid w:val="00BF6781"/>
    <w:rsid w:val="00BF72DD"/>
    <w:rsid w:val="00C01B65"/>
    <w:rsid w:val="00C01C56"/>
    <w:rsid w:val="00C021FF"/>
    <w:rsid w:val="00C0427E"/>
    <w:rsid w:val="00C0452C"/>
    <w:rsid w:val="00C04F74"/>
    <w:rsid w:val="00C063FF"/>
    <w:rsid w:val="00C06D40"/>
    <w:rsid w:val="00C10684"/>
    <w:rsid w:val="00C117D0"/>
    <w:rsid w:val="00C11B68"/>
    <w:rsid w:val="00C12018"/>
    <w:rsid w:val="00C1435D"/>
    <w:rsid w:val="00C153FB"/>
    <w:rsid w:val="00C1650F"/>
    <w:rsid w:val="00C16E64"/>
    <w:rsid w:val="00C172C8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4C8"/>
    <w:rsid w:val="00C416F2"/>
    <w:rsid w:val="00C41C27"/>
    <w:rsid w:val="00C45EE4"/>
    <w:rsid w:val="00C46A65"/>
    <w:rsid w:val="00C46D50"/>
    <w:rsid w:val="00C50BD6"/>
    <w:rsid w:val="00C5224B"/>
    <w:rsid w:val="00C52A52"/>
    <w:rsid w:val="00C530F2"/>
    <w:rsid w:val="00C531F1"/>
    <w:rsid w:val="00C543F3"/>
    <w:rsid w:val="00C54EC6"/>
    <w:rsid w:val="00C55620"/>
    <w:rsid w:val="00C557ED"/>
    <w:rsid w:val="00C55CC4"/>
    <w:rsid w:val="00C625B7"/>
    <w:rsid w:val="00C6263B"/>
    <w:rsid w:val="00C63097"/>
    <w:rsid w:val="00C631E3"/>
    <w:rsid w:val="00C6421B"/>
    <w:rsid w:val="00C669ED"/>
    <w:rsid w:val="00C66DAF"/>
    <w:rsid w:val="00C708B6"/>
    <w:rsid w:val="00C71730"/>
    <w:rsid w:val="00C7199F"/>
    <w:rsid w:val="00C7261D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217"/>
    <w:rsid w:val="00C91702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1FF9"/>
    <w:rsid w:val="00CB258B"/>
    <w:rsid w:val="00CB2CB9"/>
    <w:rsid w:val="00CB53FE"/>
    <w:rsid w:val="00CB6286"/>
    <w:rsid w:val="00CB7EC2"/>
    <w:rsid w:val="00CC0336"/>
    <w:rsid w:val="00CC190F"/>
    <w:rsid w:val="00CC326E"/>
    <w:rsid w:val="00CC3ADD"/>
    <w:rsid w:val="00CC5EBC"/>
    <w:rsid w:val="00CC6C63"/>
    <w:rsid w:val="00CC6F0F"/>
    <w:rsid w:val="00CC77BB"/>
    <w:rsid w:val="00CD11D6"/>
    <w:rsid w:val="00CD45FF"/>
    <w:rsid w:val="00CD5B5C"/>
    <w:rsid w:val="00CD7E80"/>
    <w:rsid w:val="00CE1C2E"/>
    <w:rsid w:val="00CE2C58"/>
    <w:rsid w:val="00CE3BB6"/>
    <w:rsid w:val="00CE3D28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3D9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24B6"/>
    <w:rsid w:val="00D531AA"/>
    <w:rsid w:val="00D5355D"/>
    <w:rsid w:val="00D535C3"/>
    <w:rsid w:val="00D53A39"/>
    <w:rsid w:val="00D56F98"/>
    <w:rsid w:val="00D60D2C"/>
    <w:rsid w:val="00D60DC3"/>
    <w:rsid w:val="00D60F18"/>
    <w:rsid w:val="00D612AA"/>
    <w:rsid w:val="00D6162C"/>
    <w:rsid w:val="00D618A3"/>
    <w:rsid w:val="00D61A81"/>
    <w:rsid w:val="00D6511F"/>
    <w:rsid w:val="00D65347"/>
    <w:rsid w:val="00D71562"/>
    <w:rsid w:val="00D71C85"/>
    <w:rsid w:val="00D71D3C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0A6"/>
    <w:rsid w:val="00D9027B"/>
    <w:rsid w:val="00D90D14"/>
    <w:rsid w:val="00D91B2D"/>
    <w:rsid w:val="00D92048"/>
    <w:rsid w:val="00D92BAF"/>
    <w:rsid w:val="00D94DDD"/>
    <w:rsid w:val="00DA0FBC"/>
    <w:rsid w:val="00DA20DF"/>
    <w:rsid w:val="00DA280A"/>
    <w:rsid w:val="00DA30F3"/>
    <w:rsid w:val="00DA3469"/>
    <w:rsid w:val="00DA49AE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C2D"/>
    <w:rsid w:val="00DD6E99"/>
    <w:rsid w:val="00DE1A03"/>
    <w:rsid w:val="00DE3581"/>
    <w:rsid w:val="00DE3B7B"/>
    <w:rsid w:val="00DE76DD"/>
    <w:rsid w:val="00DF0013"/>
    <w:rsid w:val="00DF410F"/>
    <w:rsid w:val="00DF4813"/>
    <w:rsid w:val="00DF577B"/>
    <w:rsid w:val="00DF6AD1"/>
    <w:rsid w:val="00DF7230"/>
    <w:rsid w:val="00E00801"/>
    <w:rsid w:val="00E02C39"/>
    <w:rsid w:val="00E039F1"/>
    <w:rsid w:val="00E03BC3"/>
    <w:rsid w:val="00E05063"/>
    <w:rsid w:val="00E050E9"/>
    <w:rsid w:val="00E109A8"/>
    <w:rsid w:val="00E1314F"/>
    <w:rsid w:val="00E13A44"/>
    <w:rsid w:val="00E1459D"/>
    <w:rsid w:val="00E16283"/>
    <w:rsid w:val="00E21E36"/>
    <w:rsid w:val="00E2253E"/>
    <w:rsid w:val="00E2338C"/>
    <w:rsid w:val="00E23EC8"/>
    <w:rsid w:val="00E25107"/>
    <w:rsid w:val="00E25AD5"/>
    <w:rsid w:val="00E25E6C"/>
    <w:rsid w:val="00E26EC8"/>
    <w:rsid w:val="00E26F77"/>
    <w:rsid w:val="00E270B9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4F24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6B85"/>
    <w:rsid w:val="00E67CBC"/>
    <w:rsid w:val="00E70EFE"/>
    <w:rsid w:val="00E7436E"/>
    <w:rsid w:val="00E74938"/>
    <w:rsid w:val="00E761B6"/>
    <w:rsid w:val="00E80264"/>
    <w:rsid w:val="00E81C0E"/>
    <w:rsid w:val="00E81EFA"/>
    <w:rsid w:val="00E825FE"/>
    <w:rsid w:val="00E8437C"/>
    <w:rsid w:val="00E85755"/>
    <w:rsid w:val="00E8707D"/>
    <w:rsid w:val="00E87463"/>
    <w:rsid w:val="00E87997"/>
    <w:rsid w:val="00E918C5"/>
    <w:rsid w:val="00E91921"/>
    <w:rsid w:val="00E91EBE"/>
    <w:rsid w:val="00E92EDC"/>
    <w:rsid w:val="00E9308F"/>
    <w:rsid w:val="00E954FB"/>
    <w:rsid w:val="00E9555E"/>
    <w:rsid w:val="00E97033"/>
    <w:rsid w:val="00EA0A2D"/>
    <w:rsid w:val="00EA12C5"/>
    <w:rsid w:val="00EA1576"/>
    <w:rsid w:val="00EA3EDD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337"/>
    <w:rsid w:val="00ED7608"/>
    <w:rsid w:val="00ED7EAF"/>
    <w:rsid w:val="00EE000F"/>
    <w:rsid w:val="00EE0366"/>
    <w:rsid w:val="00EE5D62"/>
    <w:rsid w:val="00EE6779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162D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D91"/>
    <w:rsid w:val="00F37F04"/>
    <w:rsid w:val="00F40BF0"/>
    <w:rsid w:val="00F44678"/>
    <w:rsid w:val="00F4523C"/>
    <w:rsid w:val="00F46DE4"/>
    <w:rsid w:val="00F46E34"/>
    <w:rsid w:val="00F50B6E"/>
    <w:rsid w:val="00F51A66"/>
    <w:rsid w:val="00F52024"/>
    <w:rsid w:val="00F535F0"/>
    <w:rsid w:val="00F5381B"/>
    <w:rsid w:val="00F5391B"/>
    <w:rsid w:val="00F54744"/>
    <w:rsid w:val="00F55814"/>
    <w:rsid w:val="00F5596C"/>
    <w:rsid w:val="00F55B54"/>
    <w:rsid w:val="00F57042"/>
    <w:rsid w:val="00F5770A"/>
    <w:rsid w:val="00F57ADA"/>
    <w:rsid w:val="00F6379A"/>
    <w:rsid w:val="00F638EA"/>
    <w:rsid w:val="00F6479C"/>
    <w:rsid w:val="00F64869"/>
    <w:rsid w:val="00F64D42"/>
    <w:rsid w:val="00F6520B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49D5"/>
    <w:rsid w:val="00F85CD4"/>
    <w:rsid w:val="00F85D09"/>
    <w:rsid w:val="00F878E4"/>
    <w:rsid w:val="00F913BF"/>
    <w:rsid w:val="00F93DB3"/>
    <w:rsid w:val="00F94AEA"/>
    <w:rsid w:val="00F95148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6134"/>
    <w:rsid w:val="00FB6326"/>
    <w:rsid w:val="00FB7D29"/>
    <w:rsid w:val="00FB7EBF"/>
    <w:rsid w:val="00FC1517"/>
    <w:rsid w:val="00FC161B"/>
    <w:rsid w:val="00FC35F0"/>
    <w:rsid w:val="00FC4AD1"/>
    <w:rsid w:val="00FC4D80"/>
    <w:rsid w:val="00FC57F1"/>
    <w:rsid w:val="00FC7FBD"/>
    <w:rsid w:val="00FD019D"/>
    <w:rsid w:val="00FD05A2"/>
    <w:rsid w:val="00FD07C1"/>
    <w:rsid w:val="00FD12E1"/>
    <w:rsid w:val="00FD3225"/>
    <w:rsid w:val="00FD37A3"/>
    <w:rsid w:val="00FD4BE0"/>
    <w:rsid w:val="00FD5A67"/>
    <w:rsid w:val="00FD5DED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2C1B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65187"/>
    <w:rPr>
      <w:i/>
      <w:iCs/>
    </w:rPr>
  </w:style>
  <w:style w:type="character" w:customStyle="1" w:styleId="xcontentpasted0">
    <w:name w:val="x_contentpasted0"/>
    <w:basedOn w:val="DefaultParagraphFont"/>
    <w:rsid w:val="00983043"/>
  </w:style>
  <w:style w:type="character" w:customStyle="1" w:styleId="xmark9015p6wus">
    <w:name w:val="x_mark9015p6wus"/>
    <w:basedOn w:val="DefaultParagraphFont"/>
    <w:rsid w:val="009830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s.org/meetings/am2023/track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53</Words>
  <Characters>828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5</cp:revision>
  <cp:lastPrinted>2022-04-19T19:34:00Z</cp:lastPrinted>
  <dcterms:created xsi:type="dcterms:W3CDTF">2023-10-25T13:49:00Z</dcterms:created>
  <dcterms:modified xsi:type="dcterms:W3CDTF">2023-10-3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d0fd84edb909ee8114a511acc6a36f2236548611c59e071846d830bf7cc86</vt:lpwstr>
  </property>
</Properties>
</file>